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4BEA" w:rsidRPr="002D403B" w:rsidRDefault="00CF4BEA" w:rsidP="00CF4BEA">
      <w:pPr>
        <w:jc w:val="center"/>
        <w:rPr>
          <w:b/>
          <w:sz w:val="20"/>
          <w:szCs w:val="20"/>
        </w:rPr>
      </w:pPr>
      <w:r w:rsidRPr="00FE0A4F">
        <w:rPr>
          <w:b/>
          <w:sz w:val="20"/>
          <w:szCs w:val="20"/>
        </w:rPr>
        <w:t>Sant Longowal Institute of Engineering and Technology, Longowal, Distt. Sangrur</w:t>
      </w:r>
    </w:p>
    <w:p w:rsidR="00CF4BEA" w:rsidRPr="002D403B" w:rsidRDefault="00CF4BEA" w:rsidP="00CF4BEA">
      <w:pPr>
        <w:jc w:val="center"/>
        <w:rPr>
          <w:b/>
          <w:sz w:val="20"/>
          <w:szCs w:val="20"/>
        </w:rPr>
      </w:pPr>
      <w:r w:rsidRPr="00FE0A4F">
        <w:rPr>
          <w:b/>
          <w:sz w:val="20"/>
          <w:szCs w:val="20"/>
        </w:rPr>
        <w:t>(Deemed to be University)</w:t>
      </w:r>
    </w:p>
    <w:p w:rsidR="00CF4BEA" w:rsidRPr="002D403B" w:rsidRDefault="00CF4BEA" w:rsidP="00CF4BEA">
      <w:pPr>
        <w:jc w:val="center"/>
        <w:rPr>
          <w:b/>
          <w:sz w:val="20"/>
          <w:szCs w:val="20"/>
        </w:rPr>
      </w:pPr>
      <w:r w:rsidRPr="00FE0A4F">
        <w:rPr>
          <w:b/>
          <w:sz w:val="20"/>
          <w:szCs w:val="20"/>
        </w:rPr>
        <w:t>(Established by Govt. of India)</w:t>
      </w:r>
    </w:p>
    <w:p w:rsidR="00CF4BEA" w:rsidRPr="002D403B" w:rsidRDefault="00CF4BEA" w:rsidP="00CF4BEA">
      <w:pPr>
        <w:rPr>
          <w:b/>
          <w:sz w:val="20"/>
          <w:szCs w:val="20"/>
        </w:rPr>
      </w:pPr>
    </w:p>
    <w:p w:rsidR="00CF4BEA" w:rsidRPr="002D403B" w:rsidRDefault="00CF4BEA" w:rsidP="00CF4BEA">
      <w:pPr>
        <w:jc w:val="center"/>
        <w:rPr>
          <w:b/>
          <w:bCs/>
          <w:i/>
          <w:sz w:val="20"/>
          <w:szCs w:val="20"/>
          <w:u w:val="single"/>
        </w:rPr>
      </w:pPr>
      <w:r w:rsidRPr="00FE0A4F">
        <w:rPr>
          <w:b/>
          <w:bCs/>
          <w:i/>
          <w:sz w:val="20"/>
          <w:szCs w:val="20"/>
          <w:u w:val="single"/>
        </w:rPr>
        <w:t xml:space="preserve">e-Tender Notice  </w:t>
      </w:r>
    </w:p>
    <w:p w:rsidR="00CF4BEA" w:rsidRPr="002D403B" w:rsidRDefault="00CF4BEA" w:rsidP="00CF4BEA">
      <w:pPr>
        <w:jc w:val="center"/>
        <w:rPr>
          <w:b/>
          <w:bCs/>
          <w:sz w:val="20"/>
          <w:szCs w:val="20"/>
        </w:rPr>
      </w:pPr>
    </w:p>
    <w:p w:rsidR="00CF4BEA" w:rsidRPr="002D403B" w:rsidRDefault="00CF4BEA" w:rsidP="00CF4BEA">
      <w:pPr>
        <w:jc w:val="both"/>
        <w:rPr>
          <w:sz w:val="20"/>
          <w:szCs w:val="20"/>
        </w:rPr>
      </w:pPr>
      <w:r w:rsidRPr="00FE0A4F">
        <w:rPr>
          <w:sz w:val="20"/>
          <w:szCs w:val="20"/>
        </w:rPr>
        <w:t xml:space="preserve">e-Tenders in two bid system i.e. technical bid and commercial bid for the work as mentioned below from appropriate class Contractors/Registered </w:t>
      </w:r>
    </w:p>
    <w:p w:rsidR="00CF4BEA" w:rsidRPr="002D403B" w:rsidRDefault="00CF4BEA" w:rsidP="00CF4BEA">
      <w:pPr>
        <w:jc w:val="both"/>
        <w:rPr>
          <w:b/>
          <w:sz w:val="20"/>
          <w:szCs w:val="20"/>
        </w:rPr>
      </w:pPr>
      <w:r w:rsidRPr="00FE0A4F">
        <w:rPr>
          <w:b/>
          <w:sz w:val="20"/>
          <w:szCs w:val="20"/>
        </w:rPr>
        <w:t>Eligibility</w:t>
      </w:r>
    </w:p>
    <w:p w:rsidR="00CF4BEA" w:rsidRPr="002D403B" w:rsidRDefault="00CF4BEA" w:rsidP="00CF4BEA">
      <w:pPr>
        <w:jc w:val="both"/>
        <w:rPr>
          <w:sz w:val="20"/>
          <w:szCs w:val="20"/>
        </w:rPr>
      </w:pPr>
      <w:r w:rsidRPr="00FE0A4F">
        <w:rPr>
          <w:sz w:val="20"/>
          <w:szCs w:val="20"/>
        </w:rPr>
        <w:t>Contractors/Registered Firms providing security services registered with appropriate authority i.e. Private Security Agencies Act  -2005,</w:t>
      </w:r>
      <w:r w:rsidRPr="00FE0A4F">
        <w:rPr>
          <w:color w:val="FF0000"/>
          <w:sz w:val="20"/>
          <w:szCs w:val="20"/>
        </w:rPr>
        <w:t xml:space="preserve"> </w:t>
      </w:r>
      <w:r w:rsidRPr="00FE0A4F">
        <w:rPr>
          <w:sz w:val="20"/>
          <w:szCs w:val="20"/>
        </w:rPr>
        <w:t xml:space="preserve">undertaking having valid license under Contractor Labour (Regulation &amp; Abolition) Act, 1970 or should produce the same (Labour License only) within one month from the date of letter of intent. </w:t>
      </w:r>
    </w:p>
    <w:p w:rsidR="00CF4BEA" w:rsidRPr="002D403B" w:rsidRDefault="00CF4BEA" w:rsidP="00CF4BEA">
      <w:pPr>
        <w:jc w:val="both"/>
        <w:rPr>
          <w:sz w:val="20"/>
          <w:szCs w:val="20"/>
        </w:rPr>
      </w:pPr>
      <w:r w:rsidRPr="00FE0A4F">
        <w:rPr>
          <w:b/>
          <w:sz w:val="20"/>
          <w:szCs w:val="20"/>
        </w:rPr>
        <w:t>Experience</w:t>
      </w:r>
    </w:p>
    <w:p w:rsidR="00CF4BEA" w:rsidRPr="002D403B" w:rsidRDefault="00CF4BEA" w:rsidP="00CF4BEA">
      <w:pPr>
        <w:jc w:val="both"/>
        <w:rPr>
          <w:sz w:val="20"/>
          <w:szCs w:val="20"/>
        </w:rPr>
      </w:pPr>
      <w:r w:rsidRPr="00FE0A4F">
        <w:rPr>
          <w:sz w:val="20"/>
          <w:szCs w:val="20"/>
        </w:rPr>
        <w:t xml:space="preserve">The contractor/registered firm must have experience of successfully completed similar works during the last 7 years ending last day of the month previously to one in which applications are invited. </w:t>
      </w:r>
    </w:p>
    <w:p w:rsidR="00CF4BEA" w:rsidRPr="002D403B" w:rsidRDefault="00CF4BEA" w:rsidP="00CF4BEA">
      <w:pPr>
        <w:jc w:val="both"/>
        <w:rPr>
          <w:sz w:val="20"/>
          <w:szCs w:val="20"/>
        </w:rPr>
      </w:pPr>
      <w:r w:rsidRPr="00FE0A4F">
        <w:rPr>
          <w:sz w:val="20"/>
          <w:szCs w:val="20"/>
        </w:rPr>
        <w:t xml:space="preserve">Out of 7 years, three similar completed work each costing not less than the amount equal to 40% of estimated cost put to tender or Two similar completed works, each costing not less than the amount equal to 60% of the estimated cost put to tender or One similar completed work of costing not less than the amount equal to 80% of the estimated cost put to tender with some Central Government Department/State Government Department/Central Autonomous Body/Central Public Sector undertaking. Similar work shall mean Watch &amp; Ward/ Security Services. </w:t>
      </w:r>
    </w:p>
    <w:p w:rsidR="00CF4BEA" w:rsidRPr="002D403B" w:rsidRDefault="00CF4BEA" w:rsidP="00CF4BEA">
      <w:pPr>
        <w:jc w:val="both"/>
        <w:rPr>
          <w:sz w:val="20"/>
          <w:szCs w:val="20"/>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540"/>
        <w:gridCol w:w="1710"/>
        <w:gridCol w:w="1260"/>
        <w:gridCol w:w="1440"/>
        <w:gridCol w:w="1429"/>
        <w:gridCol w:w="851"/>
        <w:gridCol w:w="1050"/>
        <w:gridCol w:w="1076"/>
      </w:tblGrid>
      <w:tr w:rsidR="00CF4BEA" w:rsidRPr="00EC1897" w:rsidTr="0029412E">
        <w:tc>
          <w:tcPr>
            <w:tcW w:w="540" w:type="dxa"/>
          </w:tcPr>
          <w:p w:rsidR="00CF4BEA" w:rsidRPr="00EC1897" w:rsidRDefault="00CF4BEA" w:rsidP="0029412E">
            <w:pPr>
              <w:overflowPunct w:val="0"/>
              <w:spacing w:before="100" w:beforeAutospacing="1" w:after="100" w:afterAutospacing="1"/>
              <w:ind w:left="-21"/>
              <w:jc w:val="center"/>
              <w:rPr>
                <w:b/>
                <w:bCs/>
                <w:sz w:val="18"/>
                <w:szCs w:val="20"/>
              </w:rPr>
            </w:pPr>
            <w:r w:rsidRPr="00EC1897">
              <w:rPr>
                <w:b/>
                <w:bCs/>
                <w:sz w:val="18"/>
                <w:szCs w:val="20"/>
              </w:rPr>
              <w:t>Sr. No.</w:t>
            </w:r>
          </w:p>
        </w:tc>
        <w:tc>
          <w:tcPr>
            <w:tcW w:w="1710" w:type="dxa"/>
          </w:tcPr>
          <w:p w:rsidR="00CF4BEA" w:rsidRPr="00EC1897" w:rsidRDefault="00CF4BEA" w:rsidP="0029412E">
            <w:pPr>
              <w:overflowPunct w:val="0"/>
              <w:spacing w:before="100" w:beforeAutospacing="1" w:after="100" w:afterAutospacing="1"/>
              <w:ind w:left="-21"/>
              <w:jc w:val="center"/>
              <w:rPr>
                <w:b/>
                <w:bCs/>
                <w:sz w:val="18"/>
                <w:szCs w:val="20"/>
              </w:rPr>
            </w:pPr>
            <w:r w:rsidRPr="00EC1897">
              <w:rPr>
                <w:b/>
                <w:bCs/>
                <w:sz w:val="18"/>
                <w:szCs w:val="20"/>
              </w:rPr>
              <w:t>Name of Work</w:t>
            </w:r>
          </w:p>
        </w:tc>
        <w:tc>
          <w:tcPr>
            <w:tcW w:w="1260" w:type="dxa"/>
          </w:tcPr>
          <w:p w:rsidR="00CF4BEA" w:rsidRPr="00EC1897" w:rsidRDefault="00CF4BEA" w:rsidP="0029412E">
            <w:pPr>
              <w:overflowPunct w:val="0"/>
              <w:spacing w:before="100" w:beforeAutospacing="1" w:after="100" w:afterAutospacing="1"/>
              <w:ind w:left="-21"/>
              <w:jc w:val="center"/>
              <w:rPr>
                <w:b/>
                <w:bCs/>
                <w:sz w:val="18"/>
                <w:szCs w:val="20"/>
              </w:rPr>
            </w:pPr>
            <w:r>
              <w:rPr>
                <w:b/>
                <w:bCs/>
                <w:sz w:val="18"/>
                <w:szCs w:val="20"/>
              </w:rPr>
              <w:t>Cost to put tender</w:t>
            </w:r>
            <w:r w:rsidRPr="00EC1897">
              <w:rPr>
                <w:b/>
                <w:bCs/>
                <w:sz w:val="18"/>
                <w:szCs w:val="20"/>
              </w:rPr>
              <w:t xml:space="preserve"> Amount (Rs.)</w:t>
            </w:r>
          </w:p>
        </w:tc>
        <w:tc>
          <w:tcPr>
            <w:tcW w:w="1440" w:type="dxa"/>
          </w:tcPr>
          <w:p w:rsidR="00CF4BEA" w:rsidRPr="00EC1897" w:rsidRDefault="00CF4BEA" w:rsidP="0029412E">
            <w:pPr>
              <w:overflowPunct w:val="0"/>
              <w:spacing w:before="100" w:beforeAutospacing="1" w:after="100" w:afterAutospacing="1"/>
              <w:ind w:left="-21"/>
              <w:jc w:val="center"/>
              <w:rPr>
                <w:b/>
                <w:bCs/>
                <w:sz w:val="18"/>
                <w:szCs w:val="20"/>
              </w:rPr>
            </w:pPr>
            <w:r w:rsidRPr="00EC1897">
              <w:rPr>
                <w:b/>
                <w:bCs/>
                <w:sz w:val="18"/>
                <w:szCs w:val="20"/>
              </w:rPr>
              <w:t>Earnest Money Deposit (2% of the DNIT amount in Rs.)</w:t>
            </w:r>
          </w:p>
        </w:tc>
        <w:tc>
          <w:tcPr>
            <w:tcW w:w="1429" w:type="dxa"/>
          </w:tcPr>
          <w:p w:rsidR="00CF4BEA" w:rsidRPr="00EC1897" w:rsidRDefault="00CF4BEA" w:rsidP="0029412E">
            <w:pPr>
              <w:overflowPunct w:val="0"/>
              <w:spacing w:before="100" w:beforeAutospacing="1" w:after="100" w:afterAutospacing="1"/>
              <w:ind w:left="-21"/>
              <w:jc w:val="center"/>
              <w:rPr>
                <w:b/>
                <w:bCs/>
                <w:sz w:val="18"/>
                <w:szCs w:val="20"/>
              </w:rPr>
            </w:pPr>
            <w:r w:rsidRPr="00EC1897">
              <w:rPr>
                <w:b/>
                <w:bCs/>
                <w:sz w:val="18"/>
                <w:szCs w:val="20"/>
              </w:rPr>
              <w:t>Cost of Tender Documents in (Non-refundable)</w:t>
            </w:r>
          </w:p>
        </w:tc>
        <w:tc>
          <w:tcPr>
            <w:tcW w:w="851" w:type="dxa"/>
          </w:tcPr>
          <w:p w:rsidR="00CF4BEA" w:rsidRPr="00EC1897" w:rsidRDefault="00CF4BEA" w:rsidP="0029412E">
            <w:pPr>
              <w:overflowPunct w:val="0"/>
              <w:spacing w:before="100" w:beforeAutospacing="1" w:after="100" w:afterAutospacing="1"/>
              <w:ind w:left="-21"/>
              <w:jc w:val="center"/>
              <w:rPr>
                <w:b/>
                <w:bCs/>
                <w:sz w:val="18"/>
                <w:szCs w:val="20"/>
              </w:rPr>
            </w:pPr>
            <w:r w:rsidRPr="00EC1897">
              <w:rPr>
                <w:b/>
                <w:bCs/>
                <w:sz w:val="18"/>
                <w:szCs w:val="20"/>
              </w:rPr>
              <w:t>Time Period</w:t>
            </w:r>
          </w:p>
        </w:tc>
        <w:tc>
          <w:tcPr>
            <w:tcW w:w="1050" w:type="dxa"/>
          </w:tcPr>
          <w:p w:rsidR="00CF4BEA" w:rsidRPr="00EC1897" w:rsidRDefault="00CF4BEA" w:rsidP="0029412E">
            <w:pPr>
              <w:overflowPunct w:val="0"/>
              <w:spacing w:before="100" w:beforeAutospacing="1" w:after="100" w:afterAutospacing="1"/>
              <w:ind w:left="-21"/>
              <w:jc w:val="center"/>
              <w:rPr>
                <w:b/>
                <w:bCs/>
                <w:sz w:val="18"/>
                <w:szCs w:val="20"/>
              </w:rPr>
            </w:pPr>
            <w:r w:rsidRPr="00EC1897">
              <w:rPr>
                <w:b/>
                <w:bCs/>
                <w:sz w:val="18"/>
                <w:szCs w:val="20"/>
              </w:rPr>
              <w:t>Tender Processing Fees (Rs.)</w:t>
            </w:r>
          </w:p>
        </w:tc>
        <w:tc>
          <w:tcPr>
            <w:tcW w:w="1076" w:type="dxa"/>
          </w:tcPr>
          <w:p w:rsidR="00CF4BEA" w:rsidRPr="00EC1897" w:rsidRDefault="00CF4BEA" w:rsidP="0029412E">
            <w:pPr>
              <w:overflowPunct w:val="0"/>
              <w:spacing w:before="100" w:beforeAutospacing="1" w:after="100" w:afterAutospacing="1"/>
              <w:ind w:left="-21"/>
              <w:jc w:val="center"/>
              <w:rPr>
                <w:b/>
                <w:bCs/>
                <w:sz w:val="18"/>
                <w:szCs w:val="20"/>
              </w:rPr>
            </w:pPr>
            <w:r w:rsidRPr="00EC1897">
              <w:rPr>
                <w:b/>
                <w:bCs/>
                <w:sz w:val="18"/>
                <w:szCs w:val="20"/>
              </w:rPr>
              <w:t>Category of work</w:t>
            </w:r>
          </w:p>
        </w:tc>
      </w:tr>
      <w:tr w:rsidR="00CF4BEA" w:rsidRPr="00EC1897" w:rsidTr="0029412E">
        <w:tc>
          <w:tcPr>
            <w:tcW w:w="540" w:type="dxa"/>
          </w:tcPr>
          <w:p w:rsidR="00CF4BEA" w:rsidRPr="00227792" w:rsidRDefault="00CF4BEA" w:rsidP="0029412E">
            <w:pPr>
              <w:overflowPunct w:val="0"/>
              <w:spacing w:before="100" w:beforeAutospacing="1" w:after="100" w:afterAutospacing="1"/>
              <w:rPr>
                <w:color w:val="000000" w:themeColor="text1"/>
                <w:sz w:val="18"/>
                <w:szCs w:val="20"/>
              </w:rPr>
            </w:pPr>
            <w:r w:rsidRPr="00227792">
              <w:rPr>
                <w:color w:val="000000" w:themeColor="text1"/>
                <w:sz w:val="18"/>
                <w:szCs w:val="20"/>
              </w:rPr>
              <w:t>1</w:t>
            </w:r>
          </w:p>
        </w:tc>
        <w:tc>
          <w:tcPr>
            <w:tcW w:w="1710" w:type="dxa"/>
          </w:tcPr>
          <w:p w:rsidR="00CF4BEA" w:rsidRPr="00227792" w:rsidRDefault="00CF4BEA" w:rsidP="0029412E">
            <w:pPr>
              <w:ind w:right="273"/>
              <w:rPr>
                <w:color w:val="000000" w:themeColor="text1"/>
                <w:sz w:val="18"/>
                <w:szCs w:val="20"/>
              </w:rPr>
            </w:pPr>
            <w:r w:rsidRPr="00227792">
              <w:rPr>
                <w:color w:val="000000" w:themeColor="text1"/>
                <w:sz w:val="18"/>
                <w:szCs w:val="20"/>
              </w:rPr>
              <w:t>Providing “Watch &amp; Wards Services” at SLIET, Longowal. For the F/Y 2018-19</w:t>
            </w:r>
          </w:p>
        </w:tc>
        <w:tc>
          <w:tcPr>
            <w:tcW w:w="1260" w:type="dxa"/>
            <w:vAlign w:val="center"/>
          </w:tcPr>
          <w:p w:rsidR="00CF4BEA" w:rsidRPr="00227792" w:rsidRDefault="00CF4BEA" w:rsidP="0029412E">
            <w:pPr>
              <w:jc w:val="center"/>
              <w:rPr>
                <w:color w:val="000000" w:themeColor="text1"/>
                <w:sz w:val="18"/>
                <w:szCs w:val="20"/>
              </w:rPr>
            </w:pPr>
            <w:r w:rsidRPr="00227792">
              <w:rPr>
                <w:color w:val="000000" w:themeColor="text1"/>
                <w:sz w:val="18"/>
                <w:szCs w:val="20"/>
              </w:rPr>
              <w:t>3,15,58,000/-</w:t>
            </w:r>
          </w:p>
        </w:tc>
        <w:tc>
          <w:tcPr>
            <w:tcW w:w="1440" w:type="dxa"/>
            <w:vAlign w:val="center"/>
          </w:tcPr>
          <w:p w:rsidR="00CF4BEA" w:rsidRPr="00227792" w:rsidRDefault="00CF4BEA" w:rsidP="0029412E">
            <w:pPr>
              <w:overflowPunct w:val="0"/>
              <w:spacing w:before="100" w:beforeAutospacing="1" w:after="100" w:afterAutospacing="1"/>
              <w:jc w:val="center"/>
              <w:rPr>
                <w:color w:val="000000" w:themeColor="text1"/>
                <w:sz w:val="18"/>
                <w:szCs w:val="20"/>
              </w:rPr>
            </w:pPr>
            <w:r w:rsidRPr="00227792">
              <w:rPr>
                <w:color w:val="000000" w:themeColor="text1"/>
                <w:sz w:val="18"/>
                <w:szCs w:val="20"/>
              </w:rPr>
              <w:t>6,31,160/-</w:t>
            </w:r>
          </w:p>
        </w:tc>
        <w:tc>
          <w:tcPr>
            <w:tcW w:w="1429" w:type="dxa"/>
            <w:vAlign w:val="center"/>
          </w:tcPr>
          <w:p w:rsidR="00CF4BEA" w:rsidRPr="00227792" w:rsidRDefault="00CF4BEA" w:rsidP="0029412E">
            <w:pPr>
              <w:jc w:val="center"/>
              <w:rPr>
                <w:color w:val="000000" w:themeColor="text1"/>
                <w:sz w:val="18"/>
                <w:szCs w:val="20"/>
              </w:rPr>
            </w:pPr>
            <w:r w:rsidRPr="00227792">
              <w:rPr>
                <w:color w:val="000000" w:themeColor="text1"/>
                <w:sz w:val="18"/>
                <w:szCs w:val="20"/>
              </w:rPr>
              <w:t>1,000/-</w:t>
            </w:r>
          </w:p>
        </w:tc>
        <w:tc>
          <w:tcPr>
            <w:tcW w:w="851" w:type="dxa"/>
            <w:vAlign w:val="center"/>
          </w:tcPr>
          <w:p w:rsidR="00CF4BEA" w:rsidRPr="00227792" w:rsidRDefault="00CF4BEA" w:rsidP="0029412E">
            <w:pPr>
              <w:overflowPunct w:val="0"/>
              <w:spacing w:before="100" w:beforeAutospacing="1" w:after="100" w:afterAutospacing="1"/>
              <w:jc w:val="center"/>
              <w:rPr>
                <w:color w:val="000000" w:themeColor="text1"/>
                <w:sz w:val="18"/>
                <w:szCs w:val="20"/>
              </w:rPr>
            </w:pPr>
            <w:r w:rsidRPr="00227792">
              <w:rPr>
                <w:color w:val="000000" w:themeColor="text1"/>
                <w:sz w:val="18"/>
                <w:szCs w:val="20"/>
              </w:rPr>
              <w:t>12 Months</w:t>
            </w:r>
          </w:p>
        </w:tc>
        <w:tc>
          <w:tcPr>
            <w:tcW w:w="1050" w:type="dxa"/>
            <w:vAlign w:val="center"/>
          </w:tcPr>
          <w:p w:rsidR="00CF4BEA" w:rsidRPr="00227792" w:rsidRDefault="00CF4BEA" w:rsidP="0029412E">
            <w:pPr>
              <w:keepNext/>
              <w:keepLines/>
              <w:overflowPunct w:val="0"/>
              <w:spacing w:before="100" w:beforeAutospacing="1" w:after="100" w:afterAutospacing="1"/>
              <w:jc w:val="center"/>
              <w:outlineLvl w:val="0"/>
              <w:rPr>
                <w:color w:val="000000" w:themeColor="text1"/>
                <w:sz w:val="18"/>
                <w:szCs w:val="20"/>
              </w:rPr>
            </w:pPr>
            <w:r w:rsidRPr="00227792">
              <w:rPr>
                <w:color w:val="000000" w:themeColor="text1"/>
                <w:sz w:val="18"/>
                <w:szCs w:val="20"/>
              </w:rPr>
              <w:t>7500/-</w:t>
            </w:r>
          </w:p>
        </w:tc>
        <w:tc>
          <w:tcPr>
            <w:tcW w:w="1076" w:type="dxa"/>
            <w:vAlign w:val="center"/>
          </w:tcPr>
          <w:p w:rsidR="00CF4BEA" w:rsidRPr="00227792" w:rsidRDefault="00CF4BEA" w:rsidP="0029412E">
            <w:pPr>
              <w:overflowPunct w:val="0"/>
              <w:spacing w:before="100" w:beforeAutospacing="1" w:after="100" w:afterAutospacing="1"/>
              <w:ind w:right="72"/>
              <w:jc w:val="center"/>
              <w:rPr>
                <w:color w:val="000000" w:themeColor="text1"/>
                <w:sz w:val="18"/>
                <w:szCs w:val="20"/>
              </w:rPr>
            </w:pPr>
            <w:r w:rsidRPr="00227792">
              <w:rPr>
                <w:color w:val="000000" w:themeColor="text1"/>
                <w:sz w:val="18"/>
                <w:szCs w:val="20"/>
              </w:rPr>
              <w:t xml:space="preserve"> Watch &amp; Wards (Security Service)</w:t>
            </w:r>
          </w:p>
        </w:tc>
      </w:tr>
    </w:tbl>
    <w:p w:rsidR="00CF4BEA" w:rsidRPr="002D403B" w:rsidRDefault="00CF4BEA" w:rsidP="00CF4BEA">
      <w:pPr>
        <w:ind w:left="360"/>
        <w:jc w:val="both"/>
        <w:rPr>
          <w:sz w:val="20"/>
          <w:szCs w:val="20"/>
        </w:rPr>
      </w:pPr>
    </w:p>
    <w:p w:rsidR="00CF4BEA" w:rsidRPr="002D403B" w:rsidRDefault="00CF4BEA" w:rsidP="00CF4BEA">
      <w:pPr>
        <w:tabs>
          <w:tab w:val="left" w:pos="8550"/>
          <w:tab w:val="left" w:pos="10080"/>
        </w:tabs>
        <w:jc w:val="both"/>
        <w:rPr>
          <w:sz w:val="20"/>
          <w:szCs w:val="20"/>
        </w:rPr>
      </w:pPr>
      <w:r w:rsidRPr="00FE0A4F">
        <w:rPr>
          <w:color w:val="000000" w:themeColor="text1"/>
          <w:sz w:val="20"/>
          <w:szCs w:val="20"/>
        </w:rPr>
        <w:t>The tender documents will be available only on the Institute’s e-tendering website (</w:t>
      </w:r>
      <w:hyperlink r:id="rId8">
        <w:r w:rsidRPr="00FE0A4F">
          <w:rPr>
            <w:b/>
            <w:color w:val="000000" w:themeColor="text1"/>
            <w:sz w:val="20"/>
            <w:szCs w:val="20"/>
            <w:u w:val="single"/>
          </w:rPr>
          <w:t>www.tenderwizard.com/SLIET</w:t>
        </w:r>
      </w:hyperlink>
      <w:r w:rsidRPr="00FE0A4F">
        <w:rPr>
          <w:color w:val="000000" w:themeColor="text1"/>
          <w:sz w:val="20"/>
          <w:szCs w:val="20"/>
        </w:rPr>
        <w:t>)</w:t>
      </w:r>
      <w:r w:rsidRPr="00FE0A4F">
        <w:rPr>
          <w:sz w:val="20"/>
          <w:szCs w:val="20"/>
        </w:rPr>
        <w:t xml:space="preserve"> and should be submitted </w:t>
      </w:r>
      <w:r w:rsidRPr="00FE0A4F">
        <w:rPr>
          <w:b/>
          <w:sz w:val="20"/>
          <w:szCs w:val="20"/>
        </w:rPr>
        <w:t>ONLINE</w:t>
      </w:r>
      <w:r w:rsidRPr="00FE0A4F">
        <w:rPr>
          <w:sz w:val="20"/>
          <w:szCs w:val="20"/>
        </w:rPr>
        <w:t xml:space="preserve"> through e-tendering along with </w:t>
      </w:r>
      <w:r w:rsidRPr="00FE0A4F">
        <w:rPr>
          <w:bCs/>
          <w:sz w:val="20"/>
          <w:szCs w:val="20"/>
        </w:rPr>
        <w:t xml:space="preserve">tender fee </w:t>
      </w:r>
      <w:r w:rsidRPr="00FE0A4F">
        <w:rPr>
          <w:sz w:val="20"/>
          <w:szCs w:val="20"/>
        </w:rPr>
        <w:t xml:space="preserve">of Rs.1000/- (non-refundable) through e-payment (IPG (Direct debit) NEFT/OTC and Internet banking only).  The tender processing fee (Non Refundable) should be paid through e-payment (debit or credit cards and internet banking). </w:t>
      </w:r>
    </w:p>
    <w:p w:rsidR="00CF4BEA" w:rsidRPr="002D403B" w:rsidRDefault="00CF4BEA" w:rsidP="00CF4BEA">
      <w:pPr>
        <w:jc w:val="both"/>
        <w:rPr>
          <w:sz w:val="20"/>
          <w:szCs w:val="20"/>
        </w:rPr>
      </w:pPr>
    </w:p>
    <w:p w:rsidR="00CF4BEA" w:rsidRPr="002D403B" w:rsidRDefault="00CF4BEA" w:rsidP="00CF4BEA">
      <w:pPr>
        <w:jc w:val="both"/>
        <w:rPr>
          <w:color w:val="000000" w:themeColor="text1"/>
          <w:sz w:val="20"/>
          <w:szCs w:val="20"/>
        </w:rPr>
      </w:pPr>
      <w:r w:rsidRPr="00FE0A4F">
        <w:rPr>
          <w:color w:val="000000" w:themeColor="text1"/>
          <w:sz w:val="20"/>
          <w:szCs w:val="20"/>
        </w:rPr>
        <w:t xml:space="preserve">It is mandatory for the bidder/contractor to get himself registered with </w:t>
      </w:r>
      <w:hyperlink r:id="rId9">
        <w:r w:rsidRPr="00FE0A4F">
          <w:rPr>
            <w:color w:val="000000" w:themeColor="text1"/>
            <w:sz w:val="20"/>
            <w:szCs w:val="20"/>
            <w:u w:val="single"/>
          </w:rPr>
          <w:t>www.tenderwizard.com/SLIET</w:t>
        </w:r>
      </w:hyperlink>
      <w:r w:rsidRPr="00FE0A4F">
        <w:rPr>
          <w:color w:val="000000" w:themeColor="text1"/>
          <w:sz w:val="20"/>
          <w:szCs w:val="20"/>
        </w:rPr>
        <w:t xml:space="preserve"> &amp; get User Id, password &amp; Class-3 Digital signatures, who wishes to participate in the E-tendering process (Mobile number-8146699866).</w:t>
      </w:r>
    </w:p>
    <w:p w:rsidR="00CF4BEA" w:rsidRPr="002D403B" w:rsidRDefault="00CF4BEA" w:rsidP="00CF4BEA">
      <w:pPr>
        <w:jc w:val="both"/>
        <w:rPr>
          <w:color w:val="000000" w:themeColor="text1"/>
          <w:sz w:val="20"/>
          <w:szCs w:val="20"/>
        </w:rPr>
      </w:pPr>
    </w:p>
    <w:p w:rsidR="00CF4BEA" w:rsidRPr="002D403B" w:rsidRDefault="00CF4BEA" w:rsidP="00CF4BEA">
      <w:pPr>
        <w:autoSpaceDE w:val="0"/>
        <w:autoSpaceDN w:val="0"/>
        <w:adjustRightInd w:val="0"/>
        <w:ind w:right="273"/>
        <w:rPr>
          <w:b/>
          <w:color w:val="000000" w:themeColor="text1"/>
          <w:sz w:val="20"/>
          <w:szCs w:val="20"/>
          <w:u w:val="single"/>
        </w:rPr>
      </w:pPr>
      <w:r w:rsidRPr="00FE0A4F">
        <w:rPr>
          <w:b/>
          <w:color w:val="000000" w:themeColor="text1"/>
          <w:sz w:val="20"/>
          <w:szCs w:val="20"/>
        </w:rPr>
        <w:t xml:space="preserve">For more details the bidder/contractor may contact Mr. Pavitar Singh on behalf of M/s ITI Limited on 01723953764/ mobile number-8146699866 or e-mail </w:t>
      </w:r>
      <w:hyperlink r:id="rId10" w:history="1">
        <w:r w:rsidRPr="00FE0A4F">
          <w:rPr>
            <w:rStyle w:val="Hyperlink"/>
            <w:b/>
            <w:color w:val="000000" w:themeColor="text1"/>
            <w:sz w:val="20"/>
            <w:szCs w:val="20"/>
          </w:rPr>
          <w:t>pavitar.s@etenderwizard.com</w:t>
        </w:r>
      </w:hyperlink>
    </w:p>
    <w:p w:rsidR="00CF4BEA" w:rsidRPr="002D403B" w:rsidRDefault="00CF4BEA" w:rsidP="00CF4BEA">
      <w:pPr>
        <w:autoSpaceDE w:val="0"/>
        <w:autoSpaceDN w:val="0"/>
        <w:adjustRightInd w:val="0"/>
        <w:ind w:right="273"/>
        <w:rPr>
          <w:b/>
          <w:bCs/>
          <w:color w:val="000000" w:themeColor="text1"/>
          <w:sz w:val="20"/>
          <w:szCs w:val="20"/>
        </w:rPr>
      </w:pPr>
    </w:p>
    <w:p w:rsidR="00CF4BEA" w:rsidRPr="002D403B" w:rsidRDefault="00CF4BEA" w:rsidP="00CF4BEA">
      <w:pPr>
        <w:autoSpaceDE w:val="0"/>
        <w:autoSpaceDN w:val="0"/>
        <w:adjustRightInd w:val="0"/>
        <w:jc w:val="center"/>
        <w:rPr>
          <w:b/>
          <w:bCs/>
          <w:sz w:val="20"/>
          <w:szCs w:val="20"/>
        </w:rPr>
      </w:pPr>
      <w:r w:rsidRPr="00FE0A4F">
        <w:rPr>
          <w:b/>
          <w:bCs/>
          <w:sz w:val="20"/>
          <w:szCs w:val="20"/>
        </w:rPr>
        <w:t>Schedule of Tenders</w:t>
      </w:r>
    </w:p>
    <w:p w:rsidR="00CF4BEA" w:rsidRPr="002D403B" w:rsidRDefault="00CF4BEA" w:rsidP="00CF4BEA">
      <w:pPr>
        <w:autoSpaceDE w:val="0"/>
        <w:autoSpaceDN w:val="0"/>
        <w:adjustRightInd w:val="0"/>
        <w:jc w:val="center"/>
        <w:rPr>
          <w:b/>
          <w:bCs/>
          <w:sz w:val="20"/>
          <w:szCs w:val="20"/>
        </w:rPr>
      </w:pPr>
    </w:p>
    <w:tbl>
      <w:tblPr>
        <w:tblpPr w:leftFromText="180" w:rightFromText="180" w:vertAnchor="text" w:horzAnchor="margin" w:tblpX="126" w:tblpY="6"/>
        <w:tblW w:w="9558" w:type="dxa"/>
        <w:tblLayout w:type="fixed"/>
        <w:tblLook w:val="0000"/>
      </w:tblPr>
      <w:tblGrid>
        <w:gridCol w:w="1188"/>
        <w:gridCol w:w="1440"/>
        <w:gridCol w:w="1620"/>
        <w:gridCol w:w="2800"/>
        <w:gridCol w:w="2510"/>
      </w:tblGrid>
      <w:tr w:rsidR="00CF4BEA" w:rsidRPr="002D403B" w:rsidTr="0029412E">
        <w:trPr>
          <w:trHeight w:val="685"/>
        </w:trPr>
        <w:tc>
          <w:tcPr>
            <w:tcW w:w="2628" w:type="dxa"/>
            <w:gridSpan w:val="2"/>
            <w:tcBorders>
              <w:top w:val="single" w:sz="2" w:space="0" w:color="000000"/>
              <w:left w:val="single" w:sz="2" w:space="0" w:color="000000"/>
              <w:bottom w:val="single" w:sz="2" w:space="0" w:color="000000"/>
              <w:right w:val="single" w:sz="2" w:space="0" w:color="000000"/>
            </w:tcBorders>
            <w:shd w:val="clear" w:color="000000" w:fill="FFFFFF"/>
          </w:tcPr>
          <w:p w:rsidR="00CF4BEA" w:rsidRPr="002D403B" w:rsidRDefault="00CF4BEA" w:rsidP="0029412E">
            <w:pPr>
              <w:autoSpaceDE w:val="0"/>
              <w:autoSpaceDN w:val="0"/>
              <w:adjustRightInd w:val="0"/>
              <w:jc w:val="center"/>
              <w:rPr>
                <w:sz w:val="20"/>
                <w:szCs w:val="20"/>
              </w:rPr>
            </w:pPr>
            <w:r w:rsidRPr="00FE0A4F">
              <w:rPr>
                <w:b/>
                <w:bCs/>
                <w:sz w:val="20"/>
                <w:szCs w:val="20"/>
              </w:rPr>
              <w:t>Availability of Tenders online for Bidding</w:t>
            </w:r>
          </w:p>
        </w:tc>
        <w:tc>
          <w:tcPr>
            <w:tcW w:w="1620" w:type="dxa"/>
            <w:vMerge w:val="restart"/>
            <w:tcBorders>
              <w:top w:val="single" w:sz="2" w:space="0" w:color="000000"/>
              <w:left w:val="single" w:sz="2" w:space="0" w:color="000000"/>
              <w:bottom w:val="nil"/>
              <w:right w:val="single" w:sz="2" w:space="0" w:color="000000"/>
            </w:tcBorders>
            <w:shd w:val="clear" w:color="000000" w:fill="FFFFFF"/>
          </w:tcPr>
          <w:p w:rsidR="00CF4BEA" w:rsidRPr="002D403B" w:rsidRDefault="00CF4BEA" w:rsidP="0029412E">
            <w:pPr>
              <w:autoSpaceDE w:val="0"/>
              <w:autoSpaceDN w:val="0"/>
              <w:adjustRightInd w:val="0"/>
              <w:jc w:val="center"/>
              <w:rPr>
                <w:sz w:val="20"/>
                <w:szCs w:val="20"/>
              </w:rPr>
            </w:pPr>
            <w:r w:rsidRPr="00FE0A4F">
              <w:rPr>
                <w:b/>
                <w:bCs/>
                <w:sz w:val="20"/>
                <w:szCs w:val="20"/>
              </w:rPr>
              <w:t>Last date of Submission for Online Bids</w:t>
            </w:r>
          </w:p>
        </w:tc>
        <w:tc>
          <w:tcPr>
            <w:tcW w:w="2800" w:type="dxa"/>
            <w:vMerge w:val="restart"/>
            <w:tcBorders>
              <w:top w:val="single" w:sz="2" w:space="0" w:color="000000"/>
              <w:left w:val="single" w:sz="2" w:space="0" w:color="000000"/>
              <w:bottom w:val="nil"/>
              <w:right w:val="single" w:sz="2" w:space="0" w:color="000000"/>
            </w:tcBorders>
            <w:shd w:val="clear" w:color="000000" w:fill="FFFFFF"/>
          </w:tcPr>
          <w:p w:rsidR="00CF4BEA" w:rsidRPr="002D403B" w:rsidRDefault="00CF4BEA" w:rsidP="0029412E">
            <w:pPr>
              <w:jc w:val="both"/>
              <w:rPr>
                <w:sz w:val="20"/>
                <w:szCs w:val="20"/>
              </w:rPr>
            </w:pPr>
            <w:r w:rsidRPr="00FE0A4F">
              <w:rPr>
                <w:b/>
                <w:sz w:val="20"/>
                <w:szCs w:val="20"/>
              </w:rPr>
              <w:t>Date and time of opening of Technical Bids in the Office of</w:t>
            </w:r>
            <w:r w:rsidRPr="00FE0A4F">
              <w:rPr>
                <w:sz w:val="20"/>
                <w:szCs w:val="20"/>
              </w:rPr>
              <w:t xml:space="preserve"> </w:t>
            </w:r>
            <w:r w:rsidRPr="00FE0A4F">
              <w:rPr>
                <w:b/>
                <w:sz w:val="20"/>
                <w:szCs w:val="20"/>
              </w:rPr>
              <w:t>Faculty In-charge (Security), ESS-II, Near Mechanical Block, SLIET, Longowal</w:t>
            </w:r>
            <w:r w:rsidRPr="00FE0A4F">
              <w:rPr>
                <w:sz w:val="20"/>
                <w:szCs w:val="20"/>
              </w:rPr>
              <w:t xml:space="preserve">  </w:t>
            </w:r>
          </w:p>
        </w:tc>
        <w:tc>
          <w:tcPr>
            <w:tcW w:w="2510" w:type="dxa"/>
            <w:vMerge w:val="restart"/>
            <w:tcBorders>
              <w:top w:val="single" w:sz="2" w:space="0" w:color="000000"/>
              <w:left w:val="single" w:sz="2" w:space="0" w:color="000000"/>
              <w:bottom w:val="nil"/>
              <w:right w:val="single" w:sz="2" w:space="0" w:color="000000"/>
            </w:tcBorders>
            <w:shd w:val="clear" w:color="000000" w:fill="FFFFFF"/>
          </w:tcPr>
          <w:p w:rsidR="00CF4BEA" w:rsidRPr="002D403B" w:rsidRDefault="00CF4BEA" w:rsidP="0029412E">
            <w:pPr>
              <w:jc w:val="both"/>
              <w:rPr>
                <w:sz w:val="20"/>
                <w:szCs w:val="20"/>
              </w:rPr>
            </w:pPr>
            <w:r w:rsidRPr="00FE0A4F">
              <w:rPr>
                <w:b/>
                <w:sz w:val="20"/>
                <w:szCs w:val="20"/>
              </w:rPr>
              <w:t>Date and time of opening of Financial Bids in the Office of</w:t>
            </w:r>
            <w:r w:rsidRPr="00FE0A4F">
              <w:rPr>
                <w:sz w:val="20"/>
                <w:szCs w:val="20"/>
              </w:rPr>
              <w:t xml:space="preserve"> </w:t>
            </w:r>
            <w:r w:rsidRPr="00FE0A4F">
              <w:rPr>
                <w:b/>
                <w:sz w:val="20"/>
                <w:szCs w:val="20"/>
              </w:rPr>
              <w:t>Faculty In-charge (Security), ESS-II, Near Mechanical Block, SLIET, Longowal</w:t>
            </w:r>
            <w:r w:rsidRPr="00FE0A4F">
              <w:rPr>
                <w:sz w:val="20"/>
                <w:szCs w:val="20"/>
              </w:rPr>
              <w:t xml:space="preserve">  </w:t>
            </w:r>
          </w:p>
        </w:tc>
      </w:tr>
      <w:tr w:rsidR="00CF4BEA" w:rsidRPr="002D403B" w:rsidTr="0029412E">
        <w:trPr>
          <w:trHeight w:val="1"/>
        </w:trPr>
        <w:tc>
          <w:tcPr>
            <w:tcW w:w="1188" w:type="dxa"/>
            <w:tcBorders>
              <w:top w:val="single" w:sz="2" w:space="0" w:color="000000"/>
              <w:left w:val="single" w:sz="2" w:space="0" w:color="000000"/>
              <w:bottom w:val="single" w:sz="2" w:space="0" w:color="000000"/>
              <w:right w:val="single" w:sz="2" w:space="0" w:color="000000"/>
            </w:tcBorders>
            <w:shd w:val="clear" w:color="000000" w:fill="FFFFFF"/>
          </w:tcPr>
          <w:p w:rsidR="00CF4BEA" w:rsidRPr="002D403B" w:rsidRDefault="00CF4BEA" w:rsidP="0029412E">
            <w:pPr>
              <w:autoSpaceDE w:val="0"/>
              <w:autoSpaceDN w:val="0"/>
              <w:adjustRightInd w:val="0"/>
              <w:jc w:val="center"/>
              <w:rPr>
                <w:b/>
                <w:sz w:val="20"/>
                <w:szCs w:val="20"/>
              </w:rPr>
            </w:pPr>
            <w:r w:rsidRPr="00FE0A4F">
              <w:rPr>
                <w:b/>
                <w:sz w:val="20"/>
                <w:szCs w:val="20"/>
              </w:rPr>
              <w:t>From</w:t>
            </w:r>
          </w:p>
        </w:tc>
        <w:tc>
          <w:tcPr>
            <w:tcW w:w="1440" w:type="dxa"/>
            <w:tcBorders>
              <w:top w:val="single" w:sz="2" w:space="0" w:color="000000"/>
              <w:left w:val="single" w:sz="2" w:space="0" w:color="000000"/>
              <w:bottom w:val="single" w:sz="2" w:space="0" w:color="000000"/>
              <w:right w:val="single" w:sz="2" w:space="0" w:color="000000"/>
            </w:tcBorders>
            <w:shd w:val="clear" w:color="000000" w:fill="FFFFFF"/>
          </w:tcPr>
          <w:p w:rsidR="00CF4BEA" w:rsidRPr="002D403B" w:rsidRDefault="00CF4BEA" w:rsidP="0029412E">
            <w:pPr>
              <w:autoSpaceDE w:val="0"/>
              <w:autoSpaceDN w:val="0"/>
              <w:adjustRightInd w:val="0"/>
              <w:jc w:val="center"/>
              <w:rPr>
                <w:b/>
                <w:sz w:val="20"/>
                <w:szCs w:val="20"/>
              </w:rPr>
            </w:pPr>
            <w:r w:rsidRPr="00FE0A4F">
              <w:rPr>
                <w:b/>
                <w:sz w:val="20"/>
                <w:szCs w:val="20"/>
              </w:rPr>
              <w:t>To</w:t>
            </w:r>
          </w:p>
        </w:tc>
        <w:tc>
          <w:tcPr>
            <w:tcW w:w="1620" w:type="dxa"/>
            <w:vMerge/>
            <w:tcBorders>
              <w:left w:val="single" w:sz="2" w:space="0" w:color="000000"/>
              <w:bottom w:val="single" w:sz="2" w:space="0" w:color="000000"/>
              <w:right w:val="single" w:sz="2" w:space="0" w:color="000000"/>
            </w:tcBorders>
            <w:shd w:val="clear" w:color="000000" w:fill="FFFFFF"/>
          </w:tcPr>
          <w:p w:rsidR="00CF4BEA" w:rsidRPr="002D403B" w:rsidRDefault="00CF4BEA" w:rsidP="0029412E">
            <w:pPr>
              <w:keepNext/>
              <w:keepLines/>
              <w:autoSpaceDE w:val="0"/>
              <w:autoSpaceDN w:val="0"/>
              <w:adjustRightInd w:val="0"/>
              <w:spacing w:before="480"/>
              <w:jc w:val="center"/>
              <w:outlineLvl w:val="0"/>
              <w:rPr>
                <w:sz w:val="20"/>
                <w:szCs w:val="20"/>
              </w:rPr>
            </w:pPr>
          </w:p>
        </w:tc>
        <w:tc>
          <w:tcPr>
            <w:tcW w:w="2800" w:type="dxa"/>
            <w:vMerge/>
            <w:tcBorders>
              <w:left w:val="single" w:sz="2" w:space="0" w:color="000000"/>
              <w:bottom w:val="single" w:sz="2" w:space="0" w:color="000000"/>
              <w:right w:val="single" w:sz="2" w:space="0" w:color="000000"/>
            </w:tcBorders>
            <w:shd w:val="clear" w:color="000000" w:fill="FFFFFF"/>
          </w:tcPr>
          <w:p w:rsidR="00CF4BEA" w:rsidRPr="002D403B" w:rsidRDefault="00CF4BEA" w:rsidP="0029412E">
            <w:pPr>
              <w:keepNext/>
              <w:keepLines/>
              <w:autoSpaceDE w:val="0"/>
              <w:autoSpaceDN w:val="0"/>
              <w:adjustRightInd w:val="0"/>
              <w:spacing w:before="480"/>
              <w:jc w:val="center"/>
              <w:outlineLvl w:val="0"/>
              <w:rPr>
                <w:sz w:val="20"/>
                <w:szCs w:val="20"/>
              </w:rPr>
            </w:pPr>
          </w:p>
        </w:tc>
        <w:tc>
          <w:tcPr>
            <w:tcW w:w="2510" w:type="dxa"/>
            <w:vMerge/>
            <w:tcBorders>
              <w:left w:val="single" w:sz="2" w:space="0" w:color="000000"/>
              <w:bottom w:val="single" w:sz="2" w:space="0" w:color="000000"/>
              <w:right w:val="single" w:sz="2" w:space="0" w:color="000000"/>
            </w:tcBorders>
            <w:shd w:val="clear" w:color="000000" w:fill="FFFFFF"/>
          </w:tcPr>
          <w:p w:rsidR="00CF4BEA" w:rsidRPr="002D403B" w:rsidRDefault="00CF4BEA" w:rsidP="0029412E">
            <w:pPr>
              <w:keepNext/>
              <w:keepLines/>
              <w:autoSpaceDE w:val="0"/>
              <w:autoSpaceDN w:val="0"/>
              <w:adjustRightInd w:val="0"/>
              <w:spacing w:before="480"/>
              <w:jc w:val="center"/>
              <w:outlineLvl w:val="0"/>
              <w:rPr>
                <w:sz w:val="20"/>
                <w:szCs w:val="20"/>
              </w:rPr>
            </w:pPr>
          </w:p>
        </w:tc>
      </w:tr>
      <w:tr w:rsidR="00CF4BEA" w:rsidRPr="002D403B" w:rsidTr="0029412E">
        <w:trPr>
          <w:trHeight w:val="584"/>
        </w:trPr>
        <w:tc>
          <w:tcPr>
            <w:tcW w:w="1188" w:type="dxa"/>
            <w:tcBorders>
              <w:top w:val="single" w:sz="2" w:space="0" w:color="000000"/>
              <w:left w:val="single" w:sz="2" w:space="0" w:color="000000"/>
              <w:bottom w:val="single" w:sz="2" w:space="0" w:color="000000"/>
              <w:right w:val="single" w:sz="2" w:space="0" w:color="000000"/>
            </w:tcBorders>
            <w:shd w:val="clear" w:color="000000" w:fill="FFFFFF"/>
          </w:tcPr>
          <w:p w:rsidR="00CF4BEA" w:rsidRPr="00FA3159" w:rsidRDefault="00CF4BEA" w:rsidP="0029412E">
            <w:pPr>
              <w:autoSpaceDE w:val="0"/>
              <w:autoSpaceDN w:val="0"/>
              <w:adjustRightInd w:val="0"/>
              <w:rPr>
                <w:color w:val="000000" w:themeColor="text1"/>
                <w:sz w:val="20"/>
                <w:szCs w:val="20"/>
              </w:rPr>
            </w:pPr>
            <w:r w:rsidRPr="00FA3159">
              <w:rPr>
                <w:color w:val="000000" w:themeColor="text1"/>
                <w:sz w:val="20"/>
                <w:szCs w:val="20"/>
              </w:rPr>
              <w:t>09.03.2018</w:t>
            </w:r>
          </w:p>
        </w:tc>
        <w:tc>
          <w:tcPr>
            <w:tcW w:w="1440" w:type="dxa"/>
            <w:tcBorders>
              <w:top w:val="single" w:sz="2" w:space="0" w:color="000000"/>
              <w:left w:val="single" w:sz="2" w:space="0" w:color="000000"/>
              <w:bottom w:val="single" w:sz="2" w:space="0" w:color="000000"/>
              <w:right w:val="single" w:sz="2" w:space="0" w:color="000000"/>
            </w:tcBorders>
            <w:shd w:val="clear" w:color="000000" w:fill="FFFFFF"/>
          </w:tcPr>
          <w:p w:rsidR="00CF4BEA" w:rsidRPr="00FA3159" w:rsidRDefault="00CF4BEA" w:rsidP="0029412E">
            <w:pPr>
              <w:autoSpaceDE w:val="0"/>
              <w:autoSpaceDN w:val="0"/>
              <w:adjustRightInd w:val="0"/>
              <w:jc w:val="center"/>
              <w:rPr>
                <w:color w:val="000000" w:themeColor="text1"/>
                <w:sz w:val="20"/>
                <w:szCs w:val="20"/>
              </w:rPr>
            </w:pPr>
            <w:r w:rsidRPr="00FA3159">
              <w:rPr>
                <w:color w:val="000000" w:themeColor="text1"/>
                <w:sz w:val="20"/>
                <w:szCs w:val="20"/>
              </w:rPr>
              <w:t>22.03.2018</w:t>
            </w:r>
          </w:p>
        </w:tc>
        <w:tc>
          <w:tcPr>
            <w:tcW w:w="1620" w:type="dxa"/>
            <w:tcBorders>
              <w:top w:val="single" w:sz="2" w:space="0" w:color="000000"/>
              <w:left w:val="single" w:sz="2" w:space="0" w:color="000000"/>
              <w:bottom w:val="single" w:sz="2" w:space="0" w:color="000000"/>
              <w:right w:val="single" w:sz="2" w:space="0" w:color="000000"/>
            </w:tcBorders>
            <w:shd w:val="clear" w:color="000000" w:fill="FFFFFF"/>
          </w:tcPr>
          <w:p w:rsidR="00CF4BEA" w:rsidRPr="00FA3159" w:rsidRDefault="00CF4BEA" w:rsidP="0029412E">
            <w:pPr>
              <w:autoSpaceDE w:val="0"/>
              <w:autoSpaceDN w:val="0"/>
              <w:adjustRightInd w:val="0"/>
              <w:jc w:val="center"/>
              <w:rPr>
                <w:bCs/>
                <w:color w:val="000000" w:themeColor="text1"/>
                <w:sz w:val="20"/>
                <w:szCs w:val="20"/>
              </w:rPr>
            </w:pPr>
            <w:r w:rsidRPr="00FA3159">
              <w:rPr>
                <w:bCs/>
                <w:color w:val="000000" w:themeColor="text1"/>
                <w:sz w:val="20"/>
                <w:szCs w:val="20"/>
              </w:rPr>
              <w:t>22.03.2018 upto 05:00PM</w:t>
            </w:r>
          </w:p>
        </w:tc>
        <w:tc>
          <w:tcPr>
            <w:tcW w:w="2800" w:type="dxa"/>
            <w:tcBorders>
              <w:top w:val="single" w:sz="2" w:space="0" w:color="000000"/>
              <w:left w:val="single" w:sz="2" w:space="0" w:color="000000"/>
              <w:bottom w:val="single" w:sz="2" w:space="0" w:color="000000"/>
              <w:right w:val="single" w:sz="2" w:space="0" w:color="000000"/>
            </w:tcBorders>
            <w:shd w:val="clear" w:color="000000" w:fill="FFFFFF"/>
          </w:tcPr>
          <w:p w:rsidR="00CF4BEA" w:rsidRDefault="00CF4BEA" w:rsidP="0029412E">
            <w:pPr>
              <w:jc w:val="center"/>
              <w:rPr>
                <w:bCs/>
                <w:color w:val="000000"/>
                <w:sz w:val="20"/>
                <w:szCs w:val="20"/>
              </w:rPr>
            </w:pPr>
            <w:r>
              <w:rPr>
                <w:bCs/>
                <w:color w:val="000000"/>
                <w:sz w:val="20"/>
                <w:szCs w:val="20"/>
              </w:rPr>
              <w:t>23.03.2018 at 11:00 AM</w:t>
            </w:r>
          </w:p>
        </w:tc>
        <w:tc>
          <w:tcPr>
            <w:tcW w:w="2510" w:type="dxa"/>
            <w:tcBorders>
              <w:top w:val="single" w:sz="2" w:space="0" w:color="000000"/>
              <w:left w:val="single" w:sz="2" w:space="0" w:color="000000"/>
              <w:bottom w:val="single" w:sz="2" w:space="0" w:color="000000"/>
              <w:right w:val="single" w:sz="2" w:space="0" w:color="000000"/>
            </w:tcBorders>
            <w:shd w:val="clear" w:color="000000" w:fill="FFFFFF"/>
          </w:tcPr>
          <w:p w:rsidR="00CF4BEA" w:rsidRDefault="00CF4BEA" w:rsidP="0029412E">
            <w:pPr>
              <w:autoSpaceDE w:val="0"/>
              <w:autoSpaceDN w:val="0"/>
              <w:adjustRightInd w:val="0"/>
              <w:jc w:val="both"/>
              <w:rPr>
                <w:color w:val="000000"/>
                <w:sz w:val="20"/>
                <w:szCs w:val="20"/>
              </w:rPr>
            </w:pPr>
            <w:r>
              <w:rPr>
                <w:bCs/>
                <w:color w:val="000000"/>
                <w:sz w:val="20"/>
                <w:szCs w:val="20"/>
              </w:rPr>
              <w:t xml:space="preserve">27.03.2018 at 11:00 AM </w:t>
            </w:r>
          </w:p>
        </w:tc>
      </w:tr>
    </w:tbl>
    <w:p w:rsidR="00CF4BEA" w:rsidRPr="002D403B" w:rsidRDefault="00CF4BEA" w:rsidP="00CF4BEA">
      <w:pPr>
        <w:autoSpaceDE w:val="0"/>
        <w:autoSpaceDN w:val="0"/>
        <w:adjustRightInd w:val="0"/>
        <w:jc w:val="center"/>
        <w:rPr>
          <w:b/>
          <w:bCs/>
          <w:sz w:val="20"/>
          <w:szCs w:val="20"/>
        </w:rPr>
      </w:pPr>
    </w:p>
    <w:p w:rsidR="00CF4BEA" w:rsidRDefault="00CF4BEA" w:rsidP="00CF4BEA">
      <w:pPr>
        <w:jc w:val="both"/>
        <w:rPr>
          <w:sz w:val="20"/>
          <w:szCs w:val="20"/>
        </w:rPr>
      </w:pPr>
    </w:p>
    <w:p w:rsidR="00CF4BEA" w:rsidRDefault="00CF4BEA" w:rsidP="00CF4BEA">
      <w:pPr>
        <w:jc w:val="both"/>
        <w:rPr>
          <w:sz w:val="20"/>
          <w:szCs w:val="20"/>
        </w:rPr>
      </w:pPr>
    </w:p>
    <w:p w:rsidR="00CF4BEA" w:rsidRPr="002D403B" w:rsidRDefault="00CF4BEA" w:rsidP="00CF4BEA">
      <w:pPr>
        <w:jc w:val="both"/>
        <w:rPr>
          <w:sz w:val="20"/>
          <w:szCs w:val="20"/>
        </w:rPr>
      </w:pPr>
      <w:r w:rsidRPr="00FE0A4F">
        <w:rPr>
          <w:sz w:val="20"/>
          <w:szCs w:val="20"/>
        </w:rPr>
        <w:lastRenderedPageBreak/>
        <w:t>Tenders received online, without earnest money, incomplete condition, shall not be entertained. The Director, SLIET reserves the right to reject any or all the tenders without assigning any reasons thereof.</w:t>
      </w:r>
    </w:p>
    <w:p w:rsidR="00CF4BEA" w:rsidRPr="002D403B" w:rsidRDefault="00CF4BEA" w:rsidP="00CF4BEA">
      <w:pPr>
        <w:jc w:val="both"/>
        <w:rPr>
          <w:sz w:val="20"/>
          <w:szCs w:val="20"/>
        </w:rPr>
      </w:pPr>
      <w:r w:rsidRPr="00FE0A4F">
        <w:rPr>
          <w:b/>
          <w:sz w:val="20"/>
          <w:szCs w:val="20"/>
        </w:rPr>
        <w:t>The tenderer should attach online the proofs of the following documents</w:t>
      </w:r>
      <w:r w:rsidRPr="00FE0A4F">
        <w:rPr>
          <w:sz w:val="20"/>
          <w:szCs w:val="20"/>
        </w:rPr>
        <w:t xml:space="preserve"> (i) Official and Residential address of the tenderer on an affidavit duly attested by Notary/ 1</w:t>
      </w:r>
      <w:r w:rsidRPr="00FE0A4F">
        <w:rPr>
          <w:sz w:val="20"/>
          <w:szCs w:val="20"/>
          <w:vertAlign w:val="superscript"/>
        </w:rPr>
        <w:t>st</w:t>
      </w:r>
      <w:r w:rsidRPr="00FE0A4F">
        <w:rPr>
          <w:sz w:val="20"/>
          <w:szCs w:val="20"/>
        </w:rPr>
        <w:t xml:space="preserve"> class Magistrate or any document containing photograph and </w:t>
      </w:r>
      <w:r w:rsidRPr="00FE0A4F">
        <w:rPr>
          <w:color w:val="000000" w:themeColor="text1"/>
          <w:sz w:val="20"/>
          <w:szCs w:val="20"/>
        </w:rPr>
        <w:t>Official &amp; Residential address (ii) Valid license under the Contract Labour (Regulation &amp; Abolition) Act.1970 of the last work successfully completed or same can be produced within a month from the date of award of contract (iii)</w:t>
      </w:r>
      <w:r w:rsidRPr="00FE0A4F">
        <w:rPr>
          <w:sz w:val="20"/>
          <w:szCs w:val="20"/>
        </w:rPr>
        <w:t xml:space="preserve"> Proof of registration with EPFO &amp; E.P.F. Account No. If the bidder is having EPF registration code outside Punjab state, then the bidder is also required to submit EPF sub code of Punjab within one month from the commencement of contract (iv) PAN Number (v) GST Number (vi) Last three consecutive Income Tax Returns (vii) Eligibility related documents &amp; other certificate i.e. Experience Certificate as mentioned under the heading Eligibility / Experience as above</w:t>
      </w:r>
      <w:r w:rsidRPr="00FE0A4F">
        <w:rPr>
          <w:color w:val="FF0000"/>
          <w:sz w:val="20"/>
          <w:szCs w:val="20"/>
        </w:rPr>
        <w:t>.</w:t>
      </w:r>
      <w:r w:rsidRPr="00FE0A4F">
        <w:rPr>
          <w:sz w:val="20"/>
          <w:szCs w:val="20"/>
        </w:rPr>
        <w:t xml:space="preserve"> (viii) Earnest Money Deposit, Tender Fee and Tender processing Fee proof etc.(ix) Appropriate Class enlistment as Contractor/Registered Firm </w:t>
      </w:r>
      <w:r w:rsidRPr="00FE0A4F">
        <w:rPr>
          <w:b/>
          <w:sz w:val="20"/>
          <w:szCs w:val="20"/>
        </w:rPr>
        <w:t>(Under Private Security Agencies Act, 2005)</w:t>
      </w:r>
      <w:r w:rsidRPr="00FE0A4F">
        <w:rPr>
          <w:sz w:val="20"/>
          <w:szCs w:val="20"/>
        </w:rPr>
        <w:t xml:space="preserve">. (x) The bidder has to submit an undertaking that his firm is not defaulter due to non-payment of EPF &amp; </w:t>
      </w:r>
      <w:r w:rsidRPr="00FE0A4F">
        <w:rPr>
          <w:bCs/>
          <w:iCs/>
          <w:sz w:val="20"/>
          <w:szCs w:val="20"/>
        </w:rPr>
        <w:t xml:space="preserve">all EPF statutory requirements as per </w:t>
      </w:r>
      <w:r w:rsidRPr="00FE0A4F">
        <w:rPr>
          <w:b/>
          <w:bCs/>
          <w:iCs/>
          <w:color w:val="000000" w:themeColor="text1"/>
          <w:sz w:val="20"/>
          <w:szCs w:val="20"/>
        </w:rPr>
        <w:t>Annexure - III</w:t>
      </w:r>
      <w:r w:rsidRPr="00FE0A4F">
        <w:rPr>
          <w:bCs/>
          <w:iCs/>
          <w:sz w:val="20"/>
          <w:szCs w:val="20"/>
        </w:rPr>
        <w:t>.</w:t>
      </w:r>
      <w:r w:rsidRPr="00FE0A4F">
        <w:rPr>
          <w:sz w:val="20"/>
          <w:szCs w:val="20"/>
        </w:rPr>
        <w:t xml:space="preserve"> </w:t>
      </w:r>
    </w:p>
    <w:p w:rsidR="00CF4BEA" w:rsidRPr="002D403B" w:rsidRDefault="00CF4BEA" w:rsidP="00CF4BEA">
      <w:pPr>
        <w:ind w:right="3"/>
        <w:jc w:val="both"/>
        <w:rPr>
          <w:sz w:val="20"/>
          <w:szCs w:val="20"/>
        </w:rPr>
      </w:pPr>
      <w:r w:rsidRPr="00FE0A4F">
        <w:rPr>
          <w:b/>
          <w:i/>
          <w:sz w:val="20"/>
          <w:szCs w:val="20"/>
        </w:rPr>
        <w:t xml:space="preserve">Note: </w:t>
      </w:r>
      <w:r w:rsidRPr="00FE0A4F">
        <w:rPr>
          <w:sz w:val="20"/>
          <w:szCs w:val="20"/>
        </w:rPr>
        <w:t>The Contractor/Registered Firm should ensure the uniformity in the name and address of the firm/agency. In case of any mismatch in uploaded documents, an undertaking by the Contractor/Registered Firm duly attested by notary public is required to be uploaded along with the other necessary documents.</w:t>
      </w:r>
    </w:p>
    <w:p w:rsidR="00CF4BEA" w:rsidRPr="002D403B" w:rsidRDefault="00CF4BEA" w:rsidP="00CF4BEA">
      <w:pPr>
        <w:tabs>
          <w:tab w:val="left" w:pos="8550"/>
          <w:tab w:val="left" w:pos="10080"/>
        </w:tabs>
        <w:jc w:val="both"/>
        <w:rPr>
          <w:sz w:val="20"/>
          <w:szCs w:val="20"/>
        </w:rPr>
      </w:pPr>
      <w:r w:rsidRPr="00FE0A4F">
        <w:rPr>
          <w:sz w:val="20"/>
          <w:szCs w:val="20"/>
        </w:rPr>
        <w:t>The Earnest Money should be paid through e-payment (IPG (Direct debit) NEFT/OTC and Internet banking only). The earnest money in any other form shall not be accepted.</w:t>
      </w:r>
    </w:p>
    <w:p w:rsidR="00CF4BEA" w:rsidRPr="002D403B" w:rsidRDefault="00CF4BEA" w:rsidP="00CF4BEA">
      <w:pPr>
        <w:numPr>
          <w:ilvl w:val="0"/>
          <w:numId w:val="10"/>
        </w:numPr>
        <w:jc w:val="both"/>
        <w:rPr>
          <w:sz w:val="20"/>
          <w:szCs w:val="20"/>
        </w:rPr>
      </w:pPr>
      <w:r w:rsidRPr="00FE0A4F">
        <w:rPr>
          <w:sz w:val="20"/>
          <w:szCs w:val="20"/>
        </w:rPr>
        <w:t>All rates must be quoted on the proper form as per Tender Document.</w:t>
      </w:r>
    </w:p>
    <w:p w:rsidR="00CF4BEA" w:rsidRPr="002D403B" w:rsidRDefault="00CF4BEA" w:rsidP="00CF4BEA">
      <w:pPr>
        <w:numPr>
          <w:ilvl w:val="0"/>
          <w:numId w:val="10"/>
        </w:numPr>
        <w:jc w:val="both"/>
        <w:rPr>
          <w:sz w:val="20"/>
          <w:szCs w:val="20"/>
        </w:rPr>
      </w:pPr>
      <w:r w:rsidRPr="00FE0A4F">
        <w:rPr>
          <w:sz w:val="20"/>
          <w:szCs w:val="20"/>
        </w:rPr>
        <w:t>The tenderer should quote the rates and amount in figures as well as in word. The amount for each item should be worked out the requisite totals given.</w:t>
      </w:r>
    </w:p>
    <w:p w:rsidR="00CF4BEA" w:rsidRPr="002D403B" w:rsidRDefault="00CF4BEA" w:rsidP="00CF4BEA">
      <w:pPr>
        <w:numPr>
          <w:ilvl w:val="0"/>
          <w:numId w:val="10"/>
        </w:numPr>
        <w:tabs>
          <w:tab w:val="clear" w:pos="360"/>
          <w:tab w:val="num" w:pos="284"/>
        </w:tabs>
        <w:ind w:left="567" w:hanging="567"/>
        <w:jc w:val="both"/>
        <w:rPr>
          <w:sz w:val="20"/>
          <w:szCs w:val="20"/>
        </w:rPr>
      </w:pPr>
      <w:r w:rsidRPr="00FE0A4F">
        <w:rPr>
          <w:sz w:val="20"/>
          <w:szCs w:val="20"/>
        </w:rPr>
        <w:t xml:space="preserve">i) </w:t>
      </w:r>
      <w:r w:rsidRPr="00FE0A4F">
        <w:rPr>
          <w:color w:val="000000" w:themeColor="text1"/>
          <w:sz w:val="20"/>
          <w:szCs w:val="20"/>
        </w:rPr>
        <w:t>An item</w:t>
      </w:r>
      <w:r w:rsidRPr="00FE0A4F">
        <w:rPr>
          <w:color w:val="FF0000"/>
          <w:sz w:val="20"/>
          <w:szCs w:val="20"/>
        </w:rPr>
        <w:t xml:space="preserve"> </w:t>
      </w:r>
      <w:r w:rsidRPr="00FE0A4F">
        <w:rPr>
          <w:sz w:val="20"/>
          <w:szCs w:val="20"/>
        </w:rPr>
        <w:t>rate tender containing percentage below/above will be summarily rejected. However, where a tendered voluntarily offers a lucrative discount, this may be considered.</w:t>
      </w:r>
    </w:p>
    <w:p w:rsidR="00CF4BEA" w:rsidRPr="002D403B" w:rsidRDefault="00CF4BEA" w:rsidP="00CF4BEA">
      <w:pPr>
        <w:tabs>
          <w:tab w:val="num" w:pos="426"/>
        </w:tabs>
        <w:ind w:left="567" w:hanging="283"/>
        <w:jc w:val="both"/>
        <w:rPr>
          <w:sz w:val="20"/>
          <w:szCs w:val="20"/>
        </w:rPr>
      </w:pPr>
      <w:r w:rsidRPr="00FE0A4F">
        <w:rPr>
          <w:sz w:val="20"/>
          <w:szCs w:val="20"/>
        </w:rPr>
        <w:t xml:space="preserve">ii) Tender shall be strictly as per the condition of contract, conditional tenders are liable to be rejected.  </w:t>
      </w:r>
    </w:p>
    <w:p w:rsidR="00CF4BEA" w:rsidRPr="002D403B" w:rsidRDefault="00CF4BEA" w:rsidP="00CF4BEA">
      <w:pPr>
        <w:numPr>
          <w:ilvl w:val="0"/>
          <w:numId w:val="10"/>
        </w:numPr>
        <w:tabs>
          <w:tab w:val="clear" w:pos="360"/>
          <w:tab w:val="num" w:pos="284"/>
        </w:tabs>
        <w:ind w:left="567" w:hanging="567"/>
        <w:jc w:val="both"/>
        <w:rPr>
          <w:sz w:val="20"/>
          <w:szCs w:val="20"/>
        </w:rPr>
      </w:pPr>
      <w:r w:rsidRPr="00FE0A4F">
        <w:rPr>
          <w:sz w:val="20"/>
          <w:szCs w:val="20"/>
        </w:rPr>
        <w:t>i) Special care should be taken to write the rate and amounts in figures as well as in words in such a way that interpolation is not possible. The total amount should be written before the figure of Rupees and word paisa should be written at the end (unless the rates in whole rupees) and followed by the word only. It should invariably to up to two decimal places. While quoting the rates in schedule of quantities, the word only should be written closely following the amount and it should not be written in the next line.</w:t>
      </w:r>
    </w:p>
    <w:p w:rsidR="00CF4BEA" w:rsidRPr="002D403B" w:rsidRDefault="00CF4BEA" w:rsidP="00CF4BEA">
      <w:pPr>
        <w:ind w:left="709" w:hanging="283"/>
        <w:jc w:val="both"/>
        <w:rPr>
          <w:sz w:val="20"/>
          <w:szCs w:val="20"/>
        </w:rPr>
      </w:pPr>
      <w:r w:rsidRPr="00FE0A4F">
        <w:rPr>
          <w:sz w:val="20"/>
          <w:szCs w:val="20"/>
        </w:rPr>
        <w:t>ii) In case of any discrepancy between the rates quoted in figures and words than the rate on which the amount has been worked out shall be taken as correct. In case of amount is not worked out than the rate quoted in figures shall be taken as correct.</w:t>
      </w:r>
    </w:p>
    <w:p w:rsidR="00CF4BEA" w:rsidRPr="002D403B" w:rsidRDefault="00CF4BEA" w:rsidP="00CF4BEA">
      <w:pPr>
        <w:numPr>
          <w:ilvl w:val="0"/>
          <w:numId w:val="10"/>
        </w:numPr>
        <w:jc w:val="both"/>
        <w:rPr>
          <w:sz w:val="20"/>
          <w:szCs w:val="20"/>
        </w:rPr>
      </w:pPr>
      <w:r w:rsidRPr="00FE0A4F">
        <w:rPr>
          <w:sz w:val="20"/>
          <w:szCs w:val="20"/>
        </w:rPr>
        <w:t>The tender for works shall remain open for acceptance for a period of ninety days from date of opening of tenders. If any tenderer withdraws his tender before the said period or makes any modification in the terms and conditions of the tender which are not acceptable to the Institute, then the Institute shall without prejudice to any right or remedy, be at liberty to forfeit the earnest money absolutely.</w:t>
      </w:r>
    </w:p>
    <w:p w:rsidR="00CF4BEA" w:rsidRPr="00FE3135" w:rsidRDefault="00CF4BEA" w:rsidP="00CF4BEA">
      <w:pPr>
        <w:numPr>
          <w:ilvl w:val="0"/>
          <w:numId w:val="10"/>
        </w:numPr>
        <w:jc w:val="both"/>
        <w:rPr>
          <w:sz w:val="20"/>
          <w:szCs w:val="20"/>
        </w:rPr>
      </w:pPr>
      <w:r w:rsidRPr="00FE0A4F">
        <w:rPr>
          <w:sz w:val="20"/>
          <w:szCs w:val="20"/>
        </w:rPr>
        <w:t xml:space="preserve">The acceptance of a tender will rest with the Director, SLIET who does not bind himself to accept the lowest tender, and reserves to himself the authority to reject any or all of the tenders received without the assignment of any reason. </w:t>
      </w:r>
      <w:r w:rsidRPr="00FE0A4F">
        <w:rPr>
          <w:bCs/>
          <w:iCs/>
          <w:sz w:val="20"/>
          <w:szCs w:val="20"/>
        </w:rPr>
        <w:t xml:space="preserve">The decision of Tender Opening Committee will be final in case of any dispute </w:t>
      </w:r>
      <w:r w:rsidRPr="00FE0A4F">
        <w:rPr>
          <w:bCs/>
          <w:sz w:val="20"/>
          <w:szCs w:val="20"/>
        </w:rPr>
        <w:t xml:space="preserve">during </w:t>
      </w:r>
      <w:r w:rsidRPr="00FE0A4F">
        <w:rPr>
          <w:bCs/>
          <w:iCs/>
          <w:sz w:val="20"/>
          <w:szCs w:val="20"/>
        </w:rPr>
        <w:t>Tender Opening Process</w:t>
      </w:r>
      <w:r w:rsidRPr="00FE0A4F">
        <w:rPr>
          <w:bCs/>
          <w:sz w:val="20"/>
          <w:szCs w:val="20"/>
        </w:rPr>
        <w:t>.</w:t>
      </w:r>
      <w:r w:rsidRPr="00FE0A4F">
        <w:rPr>
          <w:b/>
          <w:bCs/>
          <w:sz w:val="20"/>
          <w:szCs w:val="20"/>
        </w:rPr>
        <w:t xml:space="preserve"> </w:t>
      </w:r>
    </w:p>
    <w:p w:rsidR="00CF4BEA" w:rsidRPr="002D403B" w:rsidRDefault="00CF4BEA" w:rsidP="00CF4BEA">
      <w:pPr>
        <w:numPr>
          <w:ilvl w:val="0"/>
          <w:numId w:val="10"/>
        </w:numPr>
        <w:jc w:val="both"/>
        <w:rPr>
          <w:sz w:val="20"/>
          <w:szCs w:val="20"/>
        </w:rPr>
      </w:pPr>
      <w:r w:rsidRPr="00FE0A4F">
        <w:rPr>
          <w:sz w:val="20"/>
          <w:szCs w:val="20"/>
        </w:rPr>
        <w:t xml:space="preserve">All tenders in which any of the prescribed conditions are not fulfilled or are incomplete in any respect are liable to be rejected.   </w:t>
      </w:r>
    </w:p>
    <w:p w:rsidR="00CF4BEA" w:rsidRPr="002D403B" w:rsidRDefault="00CF4BEA" w:rsidP="00CF4BEA">
      <w:pPr>
        <w:numPr>
          <w:ilvl w:val="0"/>
          <w:numId w:val="10"/>
        </w:numPr>
        <w:jc w:val="both"/>
        <w:rPr>
          <w:sz w:val="20"/>
          <w:szCs w:val="20"/>
        </w:rPr>
      </w:pPr>
      <w:r w:rsidRPr="00FE0A4F">
        <w:rPr>
          <w:sz w:val="20"/>
          <w:szCs w:val="20"/>
        </w:rPr>
        <w:t>On acceptance of the tender, the name of the accredited representative(s) of the contractor who would be responsible for taking instructions from the Engineer-in-charge shall be intimated to the undersigned.</w:t>
      </w:r>
    </w:p>
    <w:p w:rsidR="00CF4BEA" w:rsidRPr="002D403B" w:rsidRDefault="00CF4BEA" w:rsidP="00CF4BEA">
      <w:pPr>
        <w:numPr>
          <w:ilvl w:val="0"/>
          <w:numId w:val="10"/>
        </w:numPr>
        <w:jc w:val="both"/>
        <w:rPr>
          <w:sz w:val="20"/>
          <w:szCs w:val="20"/>
        </w:rPr>
      </w:pPr>
      <w:r w:rsidRPr="00FE0A4F">
        <w:rPr>
          <w:sz w:val="20"/>
          <w:szCs w:val="20"/>
        </w:rPr>
        <w:t>Canvassing in connection with tenders is strictly prohibited and the tender submitted by the contractors who resort to canvassing will be liable to rejection.</w:t>
      </w:r>
    </w:p>
    <w:p w:rsidR="00CF4BEA" w:rsidRPr="002D403B" w:rsidRDefault="00CF4BEA" w:rsidP="00CF4BEA">
      <w:pPr>
        <w:numPr>
          <w:ilvl w:val="0"/>
          <w:numId w:val="10"/>
        </w:numPr>
        <w:jc w:val="both"/>
        <w:rPr>
          <w:sz w:val="20"/>
          <w:szCs w:val="20"/>
        </w:rPr>
      </w:pPr>
      <w:r w:rsidRPr="00FE0A4F">
        <w:rPr>
          <w:sz w:val="20"/>
          <w:szCs w:val="20"/>
        </w:rPr>
        <w:t>The tenderer shall not be permitted to tender for work in the SLIET responsible for award and execution of contractors in which his near relative is posted as Accountant or as an Officer in any capacity between the grades of FI (Security) or equivalent. He shall also intimate the names of persons who are working with in any capacity or are subsequently employed by him and who are near relatives to any of the officers in the Institute. Any breach of this condition by the tenderer would render him liable to be removed from the approved list of contractors of this Institute.</w:t>
      </w:r>
    </w:p>
    <w:p w:rsidR="00CF4BEA" w:rsidRPr="002D403B" w:rsidRDefault="00CF4BEA" w:rsidP="00CF4BEA">
      <w:pPr>
        <w:numPr>
          <w:ilvl w:val="0"/>
          <w:numId w:val="10"/>
        </w:numPr>
        <w:jc w:val="both"/>
        <w:rPr>
          <w:bCs/>
          <w:iCs/>
          <w:color w:val="000000" w:themeColor="text1"/>
          <w:sz w:val="20"/>
          <w:szCs w:val="20"/>
        </w:rPr>
      </w:pPr>
      <w:r w:rsidRPr="00FE0A4F">
        <w:rPr>
          <w:bCs/>
          <w:iCs/>
          <w:color w:val="000000" w:themeColor="text1"/>
          <w:sz w:val="20"/>
          <w:szCs w:val="20"/>
        </w:rPr>
        <w:t xml:space="preserve">The </w:t>
      </w:r>
      <w:r w:rsidRPr="00FE0A4F">
        <w:rPr>
          <w:color w:val="000000" w:themeColor="text1"/>
          <w:sz w:val="20"/>
          <w:szCs w:val="20"/>
        </w:rPr>
        <w:t>Contractor/Registered Firm</w:t>
      </w:r>
      <w:r w:rsidRPr="00FE0A4F">
        <w:rPr>
          <w:bCs/>
          <w:iCs/>
          <w:color w:val="000000" w:themeColor="text1"/>
          <w:sz w:val="20"/>
          <w:szCs w:val="20"/>
        </w:rPr>
        <w:t xml:space="preserve"> should take into the consideration all the existing taxes and any other Government’s levy as applicable excluding GST while quoting the bid..</w:t>
      </w:r>
    </w:p>
    <w:p w:rsidR="00CF4BEA" w:rsidRPr="002D403B" w:rsidRDefault="00CF4BEA" w:rsidP="00CF4BEA">
      <w:pPr>
        <w:numPr>
          <w:ilvl w:val="0"/>
          <w:numId w:val="10"/>
        </w:numPr>
        <w:jc w:val="both"/>
        <w:rPr>
          <w:b/>
          <w:bCs/>
          <w:i/>
          <w:iCs/>
          <w:sz w:val="20"/>
          <w:szCs w:val="20"/>
        </w:rPr>
      </w:pPr>
      <w:r w:rsidRPr="00FE0A4F">
        <w:rPr>
          <w:bCs/>
          <w:iCs/>
          <w:color w:val="0D0D0D" w:themeColor="text1" w:themeTint="F2"/>
          <w:sz w:val="20"/>
          <w:szCs w:val="20"/>
        </w:rPr>
        <w:t>The bidder having Exemption Certificate issued by concerned authority as per Private Security Agency Regulation Act-2005 will also be eligible. The copy of the same may also be uploaded with tendered document.</w:t>
      </w:r>
    </w:p>
    <w:p w:rsidR="00CF4BEA" w:rsidRPr="002D403B" w:rsidRDefault="00CF4BEA" w:rsidP="00CF4BEA">
      <w:pPr>
        <w:numPr>
          <w:ilvl w:val="0"/>
          <w:numId w:val="10"/>
        </w:numPr>
        <w:jc w:val="both"/>
        <w:rPr>
          <w:sz w:val="20"/>
          <w:szCs w:val="20"/>
        </w:rPr>
      </w:pPr>
      <w:r w:rsidRPr="00FE0A4F">
        <w:rPr>
          <w:bCs/>
          <w:sz w:val="20"/>
          <w:szCs w:val="20"/>
        </w:rPr>
        <w:lastRenderedPageBreak/>
        <w:t>In case the last date for opening Technical and/or Financial Bid is holiday then these will opened on the next working day at same time &amp; venue.</w:t>
      </w:r>
    </w:p>
    <w:p w:rsidR="00CF4BEA" w:rsidRPr="002D403B" w:rsidRDefault="00CF4BEA" w:rsidP="00CF4BEA">
      <w:pPr>
        <w:numPr>
          <w:ilvl w:val="0"/>
          <w:numId w:val="10"/>
        </w:numPr>
        <w:jc w:val="both"/>
        <w:rPr>
          <w:sz w:val="20"/>
          <w:szCs w:val="20"/>
        </w:rPr>
      </w:pPr>
      <w:r w:rsidRPr="00FE0A4F">
        <w:rPr>
          <w:bCs/>
          <w:sz w:val="20"/>
          <w:szCs w:val="20"/>
        </w:rPr>
        <w:t xml:space="preserve">The existing/ working contractor with SLIET, Longowal has to submit behavior certificate duly issued by F.I. (Security), SLIET, Longowal along with tender document. </w:t>
      </w:r>
    </w:p>
    <w:p w:rsidR="00CF4BEA" w:rsidRPr="00F31402" w:rsidRDefault="00CF4BEA" w:rsidP="00CF4BEA">
      <w:pPr>
        <w:pStyle w:val="ListParagraph"/>
        <w:numPr>
          <w:ilvl w:val="0"/>
          <w:numId w:val="10"/>
        </w:numPr>
        <w:tabs>
          <w:tab w:val="left" w:pos="426"/>
        </w:tabs>
        <w:jc w:val="both"/>
        <w:rPr>
          <w:rFonts w:asciiTheme="minorHAnsi" w:hAnsiTheme="minorHAnsi"/>
          <w:color w:val="000000" w:themeColor="text1"/>
          <w:sz w:val="20"/>
          <w:szCs w:val="20"/>
        </w:rPr>
      </w:pPr>
      <w:r w:rsidRPr="00F31402">
        <w:rPr>
          <w:rFonts w:asciiTheme="minorHAnsi" w:hAnsiTheme="minorHAnsi"/>
          <w:sz w:val="20"/>
          <w:szCs w:val="20"/>
        </w:rPr>
        <w:t xml:space="preserve">In case the rates of minimum wages /Variable dearness allowance (VDA) of Government are increased during the currency of this contract, the Institute will pay the increased wages/VDA as and when revised by the </w:t>
      </w:r>
      <w:r w:rsidRPr="00F31402">
        <w:rPr>
          <w:rFonts w:asciiTheme="minorHAnsi" w:hAnsiTheme="minorHAnsi"/>
          <w:color w:val="000000" w:themeColor="text1"/>
          <w:sz w:val="20"/>
          <w:szCs w:val="20"/>
        </w:rPr>
        <w:t xml:space="preserve">Government. However, the Institute will bear only the increase in the wages and EPF component. No profit shall be payable to the contractor on increased wages. The second party is bound to pay revised wages/VDA to the workers from the due date. </w:t>
      </w:r>
    </w:p>
    <w:p w:rsidR="00CF4BEA" w:rsidRPr="00D57EC9" w:rsidRDefault="00CF4BEA" w:rsidP="00CF4BEA">
      <w:pPr>
        <w:pStyle w:val="ListParagraph"/>
        <w:numPr>
          <w:ilvl w:val="0"/>
          <w:numId w:val="10"/>
        </w:numPr>
        <w:tabs>
          <w:tab w:val="left" w:pos="360"/>
        </w:tabs>
        <w:spacing w:after="0"/>
        <w:jc w:val="both"/>
        <w:rPr>
          <w:rFonts w:ascii="Times New Roman" w:hAnsi="Times New Roman"/>
          <w:color w:val="000000" w:themeColor="text1"/>
          <w:sz w:val="20"/>
          <w:szCs w:val="20"/>
        </w:rPr>
      </w:pPr>
      <w:r>
        <w:rPr>
          <w:rFonts w:asciiTheme="minorHAnsi" w:hAnsiTheme="minorHAnsi"/>
          <w:bCs/>
          <w:sz w:val="20"/>
          <w:szCs w:val="20"/>
        </w:rPr>
        <w:t>Moreover, in case of any other Govt. Levy increased or decreased or new levy/cess/Tax etc. is levied, the contract amount will be increased/ decreased accordingly</w:t>
      </w:r>
      <w:r w:rsidRPr="00D57EC9">
        <w:rPr>
          <w:rFonts w:ascii="Times New Roman" w:hAnsi="Times New Roman"/>
          <w:bCs/>
          <w:color w:val="000000" w:themeColor="text1"/>
          <w:sz w:val="20"/>
          <w:szCs w:val="20"/>
        </w:rPr>
        <w:t>.</w:t>
      </w:r>
    </w:p>
    <w:p w:rsidR="00CF4BEA" w:rsidRDefault="00CF4BEA" w:rsidP="00CF4BEA">
      <w:pPr>
        <w:numPr>
          <w:ilvl w:val="0"/>
          <w:numId w:val="10"/>
        </w:numPr>
        <w:jc w:val="both"/>
        <w:rPr>
          <w:bCs/>
          <w:iCs/>
          <w:color w:val="000000" w:themeColor="text1"/>
          <w:sz w:val="20"/>
          <w:szCs w:val="20"/>
        </w:rPr>
      </w:pPr>
      <w:r w:rsidRPr="00FE0A4F">
        <w:rPr>
          <w:bCs/>
          <w:iCs/>
          <w:color w:val="000000" w:themeColor="text1"/>
          <w:sz w:val="20"/>
          <w:szCs w:val="20"/>
        </w:rPr>
        <w:t>It is the sole responsibility of the contractor to deposit EPF, ESI, Gratuity and any other Government levy as applicable and revised from time to time.</w:t>
      </w:r>
    </w:p>
    <w:p w:rsidR="00CF4BEA" w:rsidRPr="00F7455E" w:rsidRDefault="00CF4BEA" w:rsidP="00CF4BEA">
      <w:pPr>
        <w:pStyle w:val="ListParagraph"/>
        <w:numPr>
          <w:ilvl w:val="0"/>
          <w:numId w:val="10"/>
        </w:numPr>
        <w:jc w:val="both"/>
        <w:rPr>
          <w:rFonts w:ascii="Times New Roman" w:hAnsi="Times New Roman"/>
          <w:b/>
          <w:bCs/>
          <w:sz w:val="20"/>
          <w:szCs w:val="20"/>
        </w:rPr>
      </w:pPr>
      <w:r w:rsidRPr="00F7455E">
        <w:rPr>
          <w:rFonts w:ascii="Times New Roman" w:hAnsi="Times New Roman"/>
          <w:sz w:val="20"/>
          <w:szCs w:val="20"/>
        </w:rPr>
        <w:t>In case of non-availability of ESIC Scheme in the region, the same shall be covered under the Workman Compensation Act (WCA) or Group Insurance Scheme by the Contractor (Contractor should be registered with ESIC).</w:t>
      </w:r>
    </w:p>
    <w:p w:rsidR="001F43D1" w:rsidRPr="00CF4BEA" w:rsidRDefault="00CF4BEA" w:rsidP="00CF4BEA">
      <w:pPr>
        <w:numPr>
          <w:ilvl w:val="0"/>
          <w:numId w:val="10"/>
        </w:numPr>
        <w:spacing w:after="200" w:line="276" w:lineRule="auto"/>
        <w:jc w:val="both"/>
        <w:rPr>
          <w:szCs w:val="20"/>
        </w:rPr>
      </w:pPr>
      <w:r w:rsidRPr="00CF4BEA">
        <w:rPr>
          <w:sz w:val="20"/>
          <w:szCs w:val="20"/>
        </w:rPr>
        <w:t>The time of completion of the entire work shall be 12 calendar months from the date of commencement of work.</w:t>
      </w:r>
    </w:p>
    <w:sectPr w:rsidR="001F43D1" w:rsidRPr="00CF4BEA" w:rsidSect="00CF12A5">
      <w:headerReference w:type="even" r:id="rId11"/>
      <w:headerReference w:type="default" r:id="rId12"/>
      <w:footerReference w:type="even" r:id="rId13"/>
      <w:footerReference w:type="default" r:id="rId14"/>
      <w:headerReference w:type="first" r:id="rId15"/>
      <w:pgSz w:w="12240" w:h="15840"/>
      <w:pgMar w:top="900" w:right="900" w:bottom="720" w:left="1800" w:header="720" w:footer="719" w:gutter="0"/>
      <w:pgNumType w:start="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4278" w:rsidRDefault="00834278" w:rsidP="00E516EA">
      <w:r>
        <w:separator/>
      </w:r>
    </w:p>
  </w:endnote>
  <w:endnote w:type="continuationSeparator" w:id="1">
    <w:p w:rsidR="00834278" w:rsidRDefault="00834278" w:rsidP="00E516E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13A7" w:rsidRDefault="00AD56CA" w:rsidP="00CD05AB">
    <w:pPr>
      <w:pStyle w:val="Footer"/>
      <w:framePr w:wrap="around" w:vAnchor="text" w:hAnchor="margin" w:xAlign="center" w:y="1"/>
      <w:rPr>
        <w:rStyle w:val="PageNumber"/>
      </w:rPr>
    </w:pPr>
    <w:r>
      <w:rPr>
        <w:rStyle w:val="PageNumber"/>
      </w:rPr>
      <w:fldChar w:fldCharType="begin"/>
    </w:r>
    <w:r w:rsidR="00D013A7">
      <w:rPr>
        <w:rStyle w:val="PageNumber"/>
      </w:rPr>
      <w:instrText xml:space="preserve">PAGE  </w:instrText>
    </w:r>
    <w:r>
      <w:rPr>
        <w:rStyle w:val="PageNumber"/>
      </w:rPr>
      <w:fldChar w:fldCharType="end"/>
    </w:r>
  </w:p>
  <w:p w:rsidR="00D013A7" w:rsidRDefault="00D013A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13A7" w:rsidRPr="000F308E" w:rsidRDefault="00AD56CA" w:rsidP="00CD05AB">
    <w:pPr>
      <w:pStyle w:val="Footer"/>
      <w:framePr w:wrap="around" w:vAnchor="text" w:hAnchor="margin" w:xAlign="center" w:y="1"/>
      <w:rPr>
        <w:rStyle w:val="PageNumber"/>
        <w:sz w:val="20"/>
        <w:szCs w:val="20"/>
      </w:rPr>
    </w:pPr>
    <w:r w:rsidRPr="003E2C73">
      <w:rPr>
        <w:rStyle w:val="PageNumber"/>
        <w:sz w:val="20"/>
        <w:szCs w:val="20"/>
      </w:rPr>
      <w:fldChar w:fldCharType="begin"/>
    </w:r>
    <w:r w:rsidR="00D013A7" w:rsidRPr="003E2C73">
      <w:rPr>
        <w:rStyle w:val="PageNumber"/>
        <w:sz w:val="20"/>
        <w:szCs w:val="20"/>
      </w:rPr>
      <w:instrText xml:space="preserve">PAGE  </w:instrText>
    </w:r>
    <w:r w:rsidRPr="003E2C73">
      <w:rPr>
        <w:rStyle w:val="PageNumber"/>
        <w:sz w:val="20"/>
        <w:szCs w:val="20"/>
      </w:rPr>
      <w:fldChar w:fldCharType="separate"/>
    </w:r>
    <w:r w:rsidR="00CF4BEA">
      <w:rPr>
        <w:rStyle w:val="PageNumber"/>
        <w:noProof/>
        <w:sz w:val="20"/>
        <w:szCs w:val="20"/>
      </w:rPr>
      <w:t>2</w:t>
    </w:r>
    <w:r w:rsidRPr="003E2C73">
      <w:rPr>
        <w:rStyle w:val="PageNumber"/>
        <w:sz w:val="20"/>
        <w:szCs w:val="20"/>
      </w:rPr>
      <w:fldChar w:fldCharType="end"/>
    </w:r>
  </w:p>
  <w:p w:rsidR="00D013A7" w:rsidRDefault="00D013A7">
    <w:pPr>
      <w:pStyle w:val="Footer"/>
    </w:pPr>
  </w:p>
  <w:p w:rsidR="00D013A7" w:rsidRDefault="00D013A7">
    <w:pPr>
      <w:pStyle w:val="Footer"/>
    </w:pPr>
  </w:p>
  <w:p w:rsidR="00D013A7" w:rsidRDefault="00D013A7">
    <w:pPr>
      <w:pStyle w:val="Footer"/>
      <w:jc w:val="center"/>
      <w:rPr>
        <w:sz w:val="20"/>
        <w:szCs w:val="20"/>
      </w:rPr>
    </w:pPr>
    <w:r w:rsidRPr="003E2C73">
      <w:rPr>
        <w:sz w:val="20"/>
        <w:szCs w:val="20"/>
      </w:rPr>
      <w:t xml:space="preserve">Signature of Contractor                        </w:t>
    </w:r>
    <w:r>
      <w:rPr>
        <w:sz w:val="20"/>
        <w:szCs w:val="20"/>
      </w:rPr>
      <w:tab/>
    </w:r>
    <w:r>
      <w:rPr>
        <w:sz w:val="20"/>
        <w:szCs w:val="20"/>
      </w:rPr>
      <w:tab/>
    </w:r>
    <w:r w:rsidRPr="003E2C73">
      <w:rPr>
        <w:sz w:val="20"/>
        <w:szCs w:val="20"/>
      </w:rPr>
      <w:t xml:space="preserve">                   </w:t>
    </w:r>
    <w:r>
      <w:rPr>
        <w:sz w:val="20"/>
        <w:szCs w:val="20"/>
      </w:rPr>
      <w:t xml:space="preserve">                  Authorized Signatory, SLIET, Longowa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4278" w:rsidRDefault="00834278" w:rsidP="00E516EA">
      <w:r>
        <w:separator/>
      </w:r>
    </w:p>
  </w:footnote>
  <w:footnote w:type="continuationSeparator" w:id="1">
    <w:p w:rsidR="00834278" w:rsidRDefault="00834278" w:rsidP="00E516E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13A7" w:rsidRDefault="00AD56C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05705" o:spid="_x0000_s2053" type="#_x0000_t136" style="position:absolute;margin-left:0;margin-top:0;width:597.8pt;height:74.7pt;rotation:315;z-index:-251654144;mso-position-horizontal:center;mso-position-horizontal-relative:margin;mso-position-vertical:center;mso-position-vertical-relative:margin" o:allowincell="f" fillcolor="#7f7f7f [1612]" stroked="f">
          <v:fill opacity=".5"/>
          <v:textpath style="font-family:&quot;Times New Roman&quot;;font-size:1pt" string="SLIET, LONGOWAL"/>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13A7" w:rsidRDefault="00AD56C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05706" o:spid="_x0000_s2054" type="#_x0000_t136" style="position:absolute;margin-left:0;margin-top:0;width:597.8pt;height:74.7pt;rotation:315;z-index:-251652096;mso-position-horizontal:center;mso-position-horizontal-relative:margin;mso-position-vertical:center;mso-position-vertical-relative:margin" o:allowincell="f" fillcolor="#7f7f7f [1612]" stroked="f">
          <v:fill opacity=".5"/>
          <v:textpath style="font-family:&quot;Times New Roman&quot;;font-size:1pt" string="SLIET, LONGOWAL"/>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13A7" w:rsidRDefault="00AD56C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305704" o:spid="_x0000_s2052" type="#_x0000_t136" style="position:absolute;margin-left:0;margin-top:0;width:597.8pt;height:74.7pt;rotation:315;z-index:-251656192;mso-position-horizontal:center;mso-position-horizontal-relative:margin;mso-position-vertical:center;mso-position-vertical-relative:margin" o:allowincell="f" fillcolor="#7f7f7f [1612]" stroked="f">
          <v:fill opacity=".5"/>
          <v:textpath style="font-family:&quot;Times New Roman&quot;;font-size:1pt" string="SLIET, LONGOWAL"/>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43377"/>
    <w:multiLevelType w:val="hybridMultilevel"/>
    <w:tmpl w:val="8AA6739C"/>
    <w:lvl w:ilvl="0" w:tplc="CF1032FE">
      <w:start w:val="1"/>
      <w:numFmt w:val="lowerLetter"/>
      <w:lvlText w:val="(%1)"/>
      <w:lvlJc w:val="left"/>
      <w:pPr>
        <w:ind w:left="720" w:hanging="360"/>
      </w:pPr>
      <w:rPr>
        <w:rFonts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9A7002"/>
    <w:multiLevelType w:val="hybridMultilevel"/>
    <w:tmpl w:val="920424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8B131CE"/>
    <w:multiLevelType w:val="hybridMultilevel"/>
    <w:tmpl w:val="2A320C92"/>
    <w:lvl w:ilvl="0" w:tplc="AC8C01B8">
      <w:start w:val="1"/>
      <w:numFmt w:val="decimal"/>
      <w:lvlText w:val="%1."/>
      <w:lvlJc w:val="left"/>
      <w:pPr>
        <w:tabs>
          <w:tab w:val="num" w:pos="360"/>
        </w:tabs>
        <w:ind w:left="360" w:hanging="360"/>
      </w:pPr>
      <w:rPr>
        <w:b w:val="0"/>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nsid w:val="1021799D"/>
    <w:multiLevelType w:val="hybridMultilevel"/>
    <w:tmpl w:val="889AF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5F66E5"/>
    <w:multiLevelType w:val="hybridMultilevel"/>
    <w:tmpl w:val="401263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9103859"/>
    <w:multiLevelType w:val="hybridMultilevel"/>
    <w:tmpl w:val="E4DEA216"/>
    <w:lvl w:ilvl="0" w:tplc="4CE45E8C">
      <w:start w:val="1"/>
      <w:numFmt w:val="lowerLetter"/>
      <w:lvlText w:val="%1."/>
      <w:lvlJc w:val="left"/>
      <w:pPr>
        <w:ind w:left="1800" w:hanging="360"/>
      </w:pPr>
      <w:rPr>
        <w:rFonts w:hint="default"/>
      </w:rPr>
    </w:lvl>
    <w:lvl w:ilvl="1" w:tplc="0409001B">
      <w:start w:val="1"/>
      <w:numFmt w:val="lowerRoman"/>
      <w:lvlText w:val="%2."/>
      <w:lvlJc w:val="right"/>
      <w:pPr>
        <w:ind w:left="2520" w:hanging="360"/>
      </w:pPr>
    </w:lvl>
    <w:lvl w:ilvl="2" w:tplc="C0E0D332">
      <w:start w:val="1"/>
      <w:numFmt w:val="decimal"/>
      <w:lvlText w:val="%3."/>
      <w:lvlJc w:val="left"/>
      <w:pPr>
        <w:ind w:left="3420" w:hanging="360"/>
      </w:pPr>
      <w:rPr>
        <w:rFonts w:hint="default"/>
        <w:b/>
      </w:rPr>
    </w:lvl>
    <w:lvl w:ilvl="3" w:tplc="0409000F">
      <w:start w:val="1"/>
      <w:numFmt w:val="decimal"/>
      <w:lvlText w:val="%4."/>
      <w:lvlJc w:val="left"/>
      <w:pPr>
        <w:ind w:left="3960" w:hanging="360"/>
      </w:pPr>
    </w:lvl>
    <w:lvl w:ilvl="4" w:tplc="04090013">
      <w:start w:val="1"/>
      <w:numFmt w:val="upperRoman"/>
      <w:lvlText w:val="%5."/>
      <w:lvlJc w:val="right"/>
      <w:pPr>
        <w:ind w:left="1495" w:hanging="360"/>
      </w:pPr>
    </w:lvl>
    <w:lvl w:ilvl="5" w:tplc="0E6C9E6A">
      <w:start w:val="1"/>
      <w:numFmt w:val="lowerLetter"/>
      <w:lvlText w:val="%6)"/>
      <w:lvlJc w:val="left"/>
      <w:pPr>
        <w:ind w:left="5400" w:hanging="180"/>
      </w:pPr>
      <w:rPr>
        <w:rFonts w:ascii="Times New Roman" w:hAnsi="Times New Roman" w:cs="Arial" w:hint="default"/>
        <w:b/>
        <w:bCs/>
        <w:sz w:val="22"/>
        <w:szCs w:val="22"/>
      </w:r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1AAD23D0"/>
    <w:multiLevelType w:val="hybridMultilevel"/>
    <w:tmpl w:val="250453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CD1ABD"/>
    <w:multiLevelType w:val="hybridMultilevel"/>
    <w:tmpl w:val="0C149D0E"/>
    <w:lvl w:ilvl="0" w:tplc="89A8755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nsid w:val="236048C6"/>
    <w:multiLevelType w:val="hybridMultilevel"/>
    <w:tmpl w:val="30C8E8FA"/>
    <w:lvl w:ilvl="0" w:tplc="04090013">
      <w:start w:val="1"/>
      <w:numFmt w:val="upperRoman"/>
      <w:lvlText w:val="%1."/>
      <w:lvlJc w:val="right"/>
      <w:pPr>
        <w:ind w:left="4500" w:hanging="180"/>
      </w:p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9">
    <w:nsid w:val="291259CD"/>
    <w:multiLevelType w:val="hybridMultilevel"/>
    <w:tmpl w:val="CBC86046"/>
    <w:lvl w:ilvl="0" w:tplc="04090001">
      <w:start w:val="5"/>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2F5A3F5C"/>
    <w:multiLevelType w:val="hybridMultilevel"/>
    <w:tmpl w:val="EEAA87D0"/>
    <w:lvl w:ilvl="0" w:tplc="A1C8DCC4">
      <w:start w:val="1"/>
      <w:numFmt w:val="lowerLetter"/>
      <w:lvlText w:val="%1)"/>
      <w:lvlJc w:val="left"/>
      <w:pPr>
        <w:tabs>
          <w:tab w:val="num" w:pos="1440"/>
        </w:tabs>
        <w:ind w:left="1440" w:hanging="360"/>
      </w:pPr>
      <w:rPr>
        <w:rFonts w:ascii="Times New Roman" w:hAnsi="Times New Roman" w:cs="Times New Roman" w:hint="default"/>
        <w:b/>
        <w:bCs/>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4C81473B"/>
    <w:multiLevelType w:val="hybridMultilevel"/>
    <w:tmpl w:val="DE2E3ECA"/>
    <w:lvl w:ilvl="0" w:tplc="0E6C9E6A">
      <w:start w:val="1"/>
      <w:numFmt w:val="lowerLetter"/>
      <w:lvlText w:val="%1)"/>
      <w:lvlJc w:val="left"/>
      <w:pPr>
        <w:tabs>
          <w:tab w:val="num" w:pos="1440"/>
        </w:tabs>
        <w:ind w:left="1440" w:hanging="360"/>
      </w:pPr>
      <w:rPr>
        <w:rFonts w:ascii="Times New Roman" w:hAnsi="Times New Roman" w:cs="Arial" w:hint="default"/>
        <w:b/>
        <w:bCs/>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60308EE"/>
    <w:multiLevelType w:val="hybridMultilevel"/>
    <w:tmpl w:val="3236AB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6844ED3"/>
    <w:multiLevelType w:val="hybridMultilevel"/>
    <w:tmpl w:val="96B4FA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FDF4ABA"/>
    <w:multiLevelType w:val="hybridMultilevel"/>
    <w:tmpl w:val="EBACE56A"/>
    <w:lvl w:ilvl="0" w:tplc="921A6694">
      <w:start w:val="1"/>
      <w:numFmt w:val="decimal"/>
      <w:lvlText w:val="%1."/>
      <w:lvlJc w:val="left"/>
      <w:pPr>
        <w:ind w:left="720" w:hanging="360"/>
      </w:pPr>
      <w:rPr>
        <w:rFonts w:asciiTheme="majorHAnsi" w:eastAsia="Times New Roman" w:hAnsiTheme="majorHAnsi"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8554118"/>
    <w:multiLevelType w:val="hybridMultilevel"/>
    <w:tmpl w:val="DB606A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6A2A2512"/>
    <w:multiLevelType w:val="hybridMultilevel"/>
    <w:tmpl w:val="B46C17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73FA1EDD"/>
    <w:multiLevelType w:val="hybridMultilevel"/>
    <w:tmpl w:val="58761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62A682A"/>
    <w:multiLevelType w:val="hybridMultilevel"/>
    <w:tmpl w:val="F490E8EA"/>
    <w:lvl w:ilvl="0" w:tplc="63BEDBC0">
      <w:start w:val="1"/>
      <w:numFmt w:val="decimal"/>
      <w:lvlText w:val="%1."/>
      <w:lvlJc w:val="left"/>
      <w:pPr>
        <w:tabs>
          <w:tab w:val="num" w:pos="1080"/>
        </w:tabs>
        <w:ind w:left="1080" w:hanging="720"/>
      </w:pPr>
      <w:rPr>
        <w:b/>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799A60DA"/>
    <w:multiLevelType w:val="hybridMultilevel"/>
    <w:tmpl w:val="869456EA"/>
    <w:lvl w:ilvl="0" w:tplc="04090019">
      <w:start w:val="1"/>
      <w:numFmt w:val="decimal"/>
      <w:lvlText w:val="%1."/>
      <w:lvlJc w:val="left"/>
      <w:pPr>
        <w:tabs>
          <w:tab w:val="num" w:pos="1440"/>
        </w:tabs>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D643229"/>
    <w:multiLevelType w:val="hybridMultilevel"/>
    <w:tmpl w:val="F5682BFC"/>
    <w:lvl w:ilvl="0" w:tplc="63BEDBC0">
      <w:start w:val="1"/>
      <w:numFmt w:val="decimal"/>
      <w:lvlText w:val="%1."/>
      <w:lvlJc w:val="left"/>
      <w:pPr>
        <w:tabs>
          <w:tab w:val="num" w:pos="1080"/>
        </w:tabs>
        <w:ind w:left="1080" w:hanging="720"/>
      </w:pPr>
      <w:rPr>
        <w:b/>
        <w:bCs/>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15"/>
  </w:num>
  <w:num w:numId="3">
    <w:abstractNumId w:val="16"/>
  </w:num>
  <w:num w:numId="4">
    <w:abstractNumId w:val="7"/>
  </w:num>
  <w:num w:numId="5">
    <w:abstractNumId w:val="9"/>
  </w:num>
  <w:num w:numId="6">
    <w:abstractNumId w:val="6"/>
  </w:num>
  <w:num w:numId="7">
    <w:abstractNumId w:val="0"/>
  </w:num>
  <w:num w:numId="8">
    <w:abstractNumId w:val="12"/>
  </w:num>
  <w:num w:numId="9">
    <w:abstractNumId w:val="12"/>
    <w:lvlOverride w:ilvl="0">
      <w:lvl w:ilvl="0" w:tplc="4009000F">
        <w:start w:val="1"/>
        <w:numFmt w:val="decimal"/>
        <w:lvlText w:val="%1."/>
        <w:lvlJc w:val="left"/>
        <w:pPr>
          <w:ind w:left="720" w:hanging="360"/>
        </w:pPr>
        <w:rPr>
          <w:rFonts w:hint="default"/>
        </w:rPr>
      </w:lvl>
    </w:lvlOverride>
    <w:lvlOverride w:ilvl="1">
      <w:lvl w:ilvl="1" w:tplc="40090019" w:tentative="1">
        <w:start w:val="1"/>
        <w:numFmt w:val="lowerLetter"/>
        <w:lvlText w:val="%2."/>
        <w:lvlJc w:val="left"/>
        <w:pPr>
          <w:ind w:left="1440" w:hanging="360"/>
        </w:pPr>
      </w:lvl>
    </w:lvlOverride>
    <w:lvlOverride w:ilvl="2">
      <w:lvl w:ilvl="2" w:tplc="4009001B" w:tentative="1">
        <w:start w:val="1"/>
        <w:numFmt w:val="lowerRoman"/>
        <w:lvlText w:val="%3."/>
        <w:lvlJc w:val="right"/>
        <w:pPr>
          <w:ind w:left="2160" w:hanging="180"/>
        </w:pPr>
      </w:lvl>
    </w:lvlOverride>
    <w:lvlOverride w:ilvl="3">
      <w:lvl w:ilvl="3" w:tplc="4009000F" w:tentative="1">
        <w:start w:val="1"/>
        <w:numFmt w:val="decimal"/>
        <w:lvlText w:val="%4."/>
        <w:lvlJc w:val="left"/>
        <w:pPr>
          <w:ind w:left="2880" w:hanging="360"/>
        </w:pPr>
      </w:lvl>
    </w:lvlOverride>
    <w:lvlOverride w:ilvl="4">
      <w:lvl w:ilvl="4" w:tplc="40090019" w:tentative="1">
        <w:start w:val="1"/>
        <w:numFmt w:val="lowerLetter"/>
        <w:lvlText w:val="%5."/>
        <w:lvlJc w:val="left"/>
        <w:pPr>
          <w:ind w:left="3600" w:hanging="360"/>
        </w:pPr>
      </w:lvl>
    </w:lvlOverride>
    <w:lvlOverride w:ilvl="5">
      <w:lvl w:ilvl="5" w:tplc="4009001B" w:tentative="1">
        <w:start w:val="1"/>
        <w:numFmt w:val="lowerRoman"/>
        <w:lvlText w:val="%6."/>
        <w:lvlJc w:val="right"/>
        <w:pPr>
          <w:ind w:left="4320" w:hanging="180"/>
        </w:pPr>
      </w:lvl>
    </w:lvlOverride>
    <w:lvlOverride w:ilvl="6">
      <w:lvl w:ilvl="6" w:tplc="4009000F" w:tentative="1">
        <w:start w:val="1"/>
        <w:numFmt w:val="decimal"/>
        <w:lvlText w:val="%7."/>
        <w:lvlJc w:val="left"/>
        <w:pPr>
          <w:ind w:left="5040" w:hanging="360"/>
        </w:pPr>
      </w:lvl>
    </w:lvlOverride>
    <w:lvlOverride w:ilvl="7">
      <w:lvl w:ilvl="7" w:tplc="40090019" w:tentative="1">
        <w:start w:val="1"/>
        <w:numFmt w:val="lowerLetter"/>
        <w:lvlText w:val="%8."/>
        <w:lvlJc w:val="left"/>
        <w:pPr>
          <w:ind w:left="5760" w:hanging="360"/>
        </w:pPr>
      </w:lvl>
    </w:lvlOverride>
    <w:lvlOverride w:ilvl="8">
      <w:lvl w:ilvl="8" w:tplc="4009001B" w:tentative="1">
        <w:start w:val="1"/>
        <w:numFmt w:val="lowerRoman"/>
        <w:lvlText w:val="%9."/>
        <w:lvlJc w:val="right"/>
        <w:pPr>
          <w:ind w:left="6480" w:hanging="180"/>
        </w:pPr>
      </w:lvl>
    </w:lvlOverride>
  </w:num>
  <w:num w:numId="10">
    <w:abstractNumId w:val="2"/>
  </w:num>
  <w:num w:numId="11">
    <w:abstractNumId w:val="4"/>
  </w:num>
  <w:num w:numId="12">
    <w:abstractNumId w:val="13"/>
  </w:num>
  <w:num w:numId="13">
    <w:abstractNumId w:val="17"/>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8"/>
  </w:num>
  <w:num w:numId="17">
    <w:abstractNumId w:val="19"/>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14"/>
  </w:num>
  <w:num w:numId="21">
    <w:abstractNumId w:val="5"/>
  </w:num>
  <w:num w:numId="22">
    <w:abstractNumId w:val="11"/>
  </w:num>
  <w:num w:numId="23">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32770"/>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c0tDA3M7Q0MDE1NrJU0lEKTi0uzszPAykwqgUAGhSrXiwAAAA="/>
  </w:docVars>
  <w:rsids>
    <w:rsidRoot w:val="00FA4EA4"/>
    <w:rsid w:val="00003822"/>
    <w:rsid w:val="000047A2"/>
    <w:rsid w:val="00005CF4"/>
    <w:rsid w:val="00006903"/>
    <w:rsid w:val="00011AD6"/>
    <w:rsid w:val="000128C8"/>
    <w:rsid w:val="00012BFB"/>
    <w:rsid w:val="000168E7"/>
    <w:rsid w:val="000229A7"/>
    <w:rsid w:val="00025F8C"/>
    <w:rsid w:val="00027EBB"/>
    <w:rsid w:val="00034EEF"/>
    <w:rsid w:val="00042E95"/>
    <w:rsid w:val="00045B45"/>
    <w:rsid w:val="0005454F"/>
    <w:rsid w:val="00055F90"/>
    <w:rsid w:val="00061FC5"/>
    <w:rsid w:val="000709A1"/>
    <w:rsid w:val="000751CB"/>
    <w:rsid w:val="000807B9"/>
    <w:rsid w:val="00081F26"/>
    <w:rsid w:val="00083215"/>
    <w:rsid w:val="000833AE"/>
    <w:rsid w:val="0008430B"/>
    <w:rsid w:val="0008689B"/>
    <w:rsid w:val="00087FA4"/>
    <w:rsid w:val="00090B55"/>
    <w:rsid w:val="0009704B"/>
    <w:rsid w:val="000A4D51"/>
    <w:rsid w:val="000A4F94"/>
    <w:rsid w:val="000A5E6C"/>
    <w:rsid w:val="000A7643"/>
    <w:rsid w:val="000B3AA9"/>
    <w:rsid w:val="000B3BB9"/>
    <w:rsid w:val="000B4894"/>
    <w:rsid w:val="000B4D36"/>
    <w:rsid w:val="000C3736"/>
    <w:rsid w:val="000D064E"/>
    <w:rsid w:val="000D1E99"/>
    <w:rsid w:val="000D3620"/>
    <w:rsid w:val="000D79F8"/>
    <w:rsid w:val="000E1E88"/>
    <w:rsid w:val="000E577A"/>
    <w:rsid w:val="000F0764"/>
    <w:rsid w:val="000F180C"/>
    <w:rsid w:val="000F308E"/>
    <w:rsid w:val="000F402A"/>
    <w:rsid w:val="000F7083"/>
    <w:rsid w:val="00101EC0"/>
    <w:rsid w:val="00105279"/>
    <w:rsid w:val="00107F96"/>
    <w:rsid w:val="001113B1"/>
    <w:rsid w:val="001144EC"/>
    <w:rsid w:val="00114B6D"/>
    <w:rsid w:val="00115AD2"/>
    <w:rsid w:val="001169CC"/>
    <w:rsid w:val="001222AE"/>
    <w:rsid w:val="001233B4"/>
    <w:rsid w:val="00127444"/>
    <w:rsid w:val="00131783"/>
    <w:rsid w:val="001326C2"/>
    <w:rsid w:val="00133A38"/>
    <w:rsid w:val="00134902"/>
    <w:rsid w:val="00140A75"/>
    <w:rsid w:val="00145316"/>
    <w:rsid w:val="00145D8B"/>
    <w:rsid w:val="0014738C"/>
    <w:rsid w:val="00150A40"/>
    <w:rsid w:val="00154622"/>
    <w:rsid w:val="00155BD8"/>
    <w:rsid w:val="0015651A"/>
    <w:rsid w:val="00161EB5"/>
    <w:rsid w:val="00162C86"/>
    <w:rsid w:val="001636E7"/>
    <w:rsid w:val="00164703"/>
    <w:rsid w:val="001655E1"/>
    <w:rsid w:val="001666AD"/>
    <w:rsid w:val="0016794A"/>
    <w:rsid w:val="00170912"/>
    <w:rsid w:val="0017392F"/>
    <w:rsid w:val="00175890"/>
    <w:rsid w:val="001848FD"/>
    <w:rsid w:val="00186CBF"/>
    <w:rsid w:val="0019082E"/>
    <w:rsid w:val="0019100F"/>
    <w:rsid w:val="0019120A"/>
    <w:rsid w:val="00192FEC"/>
    <w:rsid w:val="00196ABE"/>
    <w:rsid w:val="001A5602"/>
    <w:rsid w:val="001A69BC"/>
    <w:rsid w:val="001A7A51"/>
    <w:rsid w:val="001B1C38"/>
    <w:rsid w:val="001B4205"/>
    <w:rsid w:val="001B6675"/>
    <w:rsid w:val="001C075E"/>
    <w:rsid w:val="001C2722"/>
    <w:rsid w:val="001C54D3"/>
    <w:rsid w:val="001D227E"/>
    <w:rsid w:val="001D4BA1"/>
    <w:rsid w:val="001D557B"/>
    <w:rsid w:val="001D5920"/>
    <w:rsid w:val="001D5BBB"/>
    <w:rsid w:val="001D69DD"/>
    <w:rsid w:val="001D7368"/>
    <w:rsid w:val="001D7ACC"/>
    <w:rsid w:val="001E1078"/>
    <w:rsid w:val="001E500D"/>
    <w:rsid w:val="001E61AC"/>
    <w:rsid w:val="001F0F0A"/>
    <w:rsid w:val="001F298F"/>
    <w:rsid w:val="001F43D1"/>
    <w:rsid w:val="001F49AB"/>
    <w:rsid w:val="001F67D4"/>
    <w:rsid w:val="001F69CC"/>
    <w:rsid w:val="001F7C28"/>
    <w:rsid w:val="00200DBA"/>
    <w:rsid w:val="00205F21"/>
    <w:rsid w:val="00207F91"/>
    <w:rsid w:val="00213BF0"/>
    <w:rsid w:val="00216DCE"/>
    <w:rsid w:val="00216EB9"/>
    <w:rsid w:val="00220477"/>
    <w:rsid w:val="00221498"/>
    <w:rsid w:val="0022612C"/>
    <w:rsid w:val="00227792"/>
    <w:rsid w:val="00233AAB"/>
    <w:rsid w:val="00234045"/>
    <w:rsid w:val="002344ED"/>
    <w:rsid w:val="00235D0F"/>
    <w:rsid w:val="00236DF5"/>
    <w:rsid w:val="00237669"/>
    <w:rsid w:val="00237DE0"/>
    <w:rsid w:val="00237F74"/>
    <w:rsid w:val="00243E2C"/>
    <w:rsid w:val="00246244"/>
    <w:rsid w:val="00250D8B"/>
    <w:rsid w:val="0025687C"/>
    <w:rsid w:val="00257F84"/>
    <w:rsid w:val="00260B37"/>
    <w:rsid w:val="00261999"/>
    <w:rsid w:val="00262D0B"/>
    <w:rsid w:val="00265900"/>
    <w:rsid w:val="00266E17"/>
    <w:rsid w:val="00271216"/>
    <w:rsid w:val="00271317"/>
    <w:rsid w:val="00271E15"/>
    <w:rsid w:val="002744CF"/>
    <w:rsid w:val="002749E4"/>
    <w:rsid w:val="00275301"/>
    <w:rsid w:val="00275656"/>
    <w:rsid w:val="002765E9"/>
    <w:rsid w:val="00277DB4"/>
    <w:rsid w:val="00285E2F"/>
    <w:rsid w:val="0029046C"/>
    <w:rsid w:val="00290596"/>
    <w:rsid w:val="00297768"/>
    <w:rsid w:val="00297875"/>
    <w:rsid w:val="002A19A6"/>
    <w:rsid w:val="002A33F3"/>
    <w:rsid w:val="002A3E79"/>
    <w:rsid w:val="002A47D4"/>
    <w:rsid w:val="002B053C"/>
    <w:rsid w:val="002B0F4E"/>
    <w:rsid w:val="002B6192"/>
    <w:rsid w:val="002C2188"/>
    <w:rsid w:val="002C70FF"/>
    <w:rsid w:val="002D403B"/>
    <w:rsid w:val="002D5A07"/>
    <w:rsid w:val="002D64A9"/>
    <w:rsid w:val="002D7956"/>
    <w:rsid w:val="002E0D5C"/>
    <w:rsid w:val="002E37D7"/>
    <w:rsid w:val="002E5235"/>
    <w:rsid w:val="002E6741"/>
    <w:rsid w:val="002E681F"/>
    <w:rsid w:val="002E7DBA"/>
    <w:rsid w:val="002F060B"/>
    <w:rsid w:val="002F3FD6"/>
    <w:rsid w:val="002F4663"/>
    <w:rsid w:val="002F66F6"/>
    <w:rsid w:val="002F7E85"/>
    <w:rsid w:val="00301992"/>
    <w:rsid w:val="00301C79"/>
    <w:rsid w:val="00302B47"/>
    <w:rsid w:val="00302BC8"/>
    <w:rsid w:val="003043DD"/>
    <w:rsid w:val="00304951"/>
    <w:rsid w:val="00305734"/>
    <w:rsid w:val="00317F39"/>
    <w:rsid w:val="003234B1"/>
    <w:rsid w:val="00326B2F"/>
    <w:rsid w:val="00340C62"/>
    <w:rsid w:val="0034512C"/>
    <w:rsid w:val="00355364"/>
    <w:rsid w:val="003601FF"/>
    <w:rsid w:val="00364AF6"/>
    <w:rsid w:val="003700A3"/>
    <w:rsid w:val="003701E9"/>
    <w:rsid w:val="00373811"/>
    <w:rsid w:val="00374FA8"/>
    <w:rsid w:val="00377CD5"/>
    <w:rsid w:val="00381F6A"/>
    <w:rsid w:val="00382F6C"/>
    <w:rsid w:val="00385B02"/>
    <w:rsid w:val="003913ED"/>
    <w:rsid w:val="00392B9B"/>
    <w:rsid w:val="00392EA0"/>
    <w:rsid w:val="0039376B"/>
    <w:rsid w:val="00394E12"/>
    <w:rsid w:val="003953A8"/>
    <w:rsid w:val="00397207"/>
    <w:rsid w:val="003A70A4"/>
    <w:rsid w:val="003B62B0"/>
    <w:rsid w:val="003B640D"/>
    <w:rsid w:val="003B69ED"/>
    <w:rsid w:val="003C00AB"/>
    <w:rsid w:val="003C4F8F"/>
    <w:rsid w:val="003C660B"/>
    <w:rsid w:val="003D1BC1"/>
    <w:rsid w:val="003D4CBE"/>
    <w:rsid w:val="003D6292"/>
    <w:rsid w:val="003E04B7"/>
    <w:rsid w:val="003E21E3"/>
    <w:rsid w:val="003E28A0"/>
    <w:rsid w:val="003E2C73"/>
    <w:rsid w:val="003E2D5F"/>
    <w:rsid w:val="003E50E4"/>
    <w:rsid w:val="003E62E7"/>
    <w:rsid w:val="003F0AF5"/>
    <w:rsid w:val="003F24E7"/>
    <w:rsid w:val="004125D0"/>
    <w:rsid w:val="004139E8"/>
    <w:rsid w:val="004166BD"/>
    <w:rsid w:val="004169B9"/>
    <w:rsid w:val="004175A5"/>
    <w:rsid w:val="00423E90"/>
    <w:rsid w:val="00424309"/>
    <w:rsid w:val="00426222"/>
    <w:rsid w:val="00435720"/>
    <w:rsid w:val="00441EC6"/>
    <w:rsid w:val="00443A3A"/>
    <w:rsid w:val="0044604A"/>
    <w:rsid w:val="004500CE"/>
    <w:rsid w:val="004515C2"/>
    <w:rsid w:val="0045590F"/>
    <w:rsid w:val="00457C8C"/>
    <w:rsid w:val="00465069"/>
    <w:rsid w:val="00466A38"/>
    <w:rsid w:val="00470F0F"/>
    <w:rsid w:val="00471E74"/>
    <w:rsid w:val="004724A3"/>
    <w:rsid w:val="00483E35"/>
    <w:rsid w:val="00492FB0"/>
    <w:rsid w:val="004961A6"/>
    <w:rsid w:val="00497F28"/>
    <w:rsid w:val="004A1978"/>
    <w:rsid w:val="004B3BA9"/>
    <w:rsid w:val="004C3022"/>
    <w:rsid w:val="004C5D3B"/>
    <w:rsid w:val="004D6BF4"/>
    <w:rsid w:val="004D739B"/>
    <w:rsid w:val="004D77DE"/>
    <w:rsid w:val="004E0392"/>
    <w:rsid w:val="004E26B9"/>
    <w:rsid w:val="004E329D"/>
    <w:rsid w:val="004F2EF2"/>
    <w:rsid w:val="004F38DF"/>
    <w:rsid w:val="004F5A42"/>
    <w:rsid w:val="004F70A6"/>
    <w:rsid w:val="00504DEC"/>
    <w:rsid w:val="0050672F"/>
    <w:rsid w:val="00507EC5"/>
    <w:rsid w:val="005111B3"/>
    <w:rsid w:val="00512024"/>
    <w:rsid w:val="0051472F"/>
    <w:rsid w:val="005161E7"/>
    <w:rsid w:val="005238B1"/>
    <w:rsid w:val="005269C4"/>
    <w:rsid w:val="00531BDB"/>
    <w:rsid w:val="005331B2"/>
    <w:rsid w:val="00533D80"/>
    <w:rsid w:val="00535B57"/>
    <w:rsid w:val="00536315"/>
    <w:rsid w:val="0054110B"/>
    <w:rsid w:val="0054204B"/>
    <w:rsid w:val="005453A4"/>
    <w:rsid w:val="00555661"/>
    <w:rsid w:val="00555871"/>
    <w:rsid w:val="00561F04"/>
    <w:rsid w:val="00562AC6"/>
    <w:rsid w:val="00562F37"/>
    <w:rsid w:val="005642B8"/>
    <w:rsid w:val="00566B3B"/>
    <w:rsid w:val="005705F0"/>
    <w:rsid w:val="00571A5F"/>
    <w:rsid w:val="00572F07"/>
    <w:rsid w:val="0057302B"/>
    <w:rsid w:val="005744D2"/>
    <w:rsid w:val="005777A4"/>
    <w:rsid w:val="005777E7"/>
    <w:rsid w:val="00577FEE"/>
    <w:rsid w:val="00592F5A"/>
    <w:rsid w:val="00595B00"/>
    <w:rsid w:val="00595E84"/>
    <w:rsid w:val="005A2572"/>
    <w:rsid w:val="005B023F"/>
    <w:rsid w:val="005B36CB"/>
    <w:rsid w:val="005B7B8B"/>
    <w:rsid w:val="005C1C2F"/>
    <w:rsid w:val="005C24B6"/>
    <w:rsid w:val="005C2B97"/>
    <w:rsid w:val="005C4B51"/>
    <w:rsid w:val="005D1766"/>
    <w:rsid w:val="005D25B9"/>
    <w:rsid w:val="005D56E7"/>
    <w:rsid w:val="005E07F8"/>
    <w:rsid w:val="005E173B"/>
    <w:rsid w:val="005E4448"/>
    <w:rsid w:val="005E7F71"/>
    <w:rsid w:val="005F0011"/>
    <w:rsid w:val="005F1A9F"/>
    <w:rsid w:val="005F2F26"/>
    <w:rsid w:val="005F36F2"/>
    <w:rsid w:val="005F59C4"/>
    <w:rsid w:val="005F5EB5"/>
    <w:rsid w:val="005F729D"/>
    <w:rsid w:val="006075AC"/>
    <w:rsid w:val="00607F5E"/>
    <w:rsid w:val="006157EA"/>
    <w:rsid w:val="00615A7D"/>
    <w:rsid w:val="0061741A"/>
    <w:rsid w:val="00617946"/>
    <w:rsid w:val="00623D69"/>
    <w:rsid w:val="0064104F"/>
    <w:rsid w:val="00651FE8"/>
    <w:rsid w:val="00654A06"/>
    <w:rsid w:val="006632FB"/>
    <w:rsid w:val="006636BB"/>
    <w:rsid w:val="0066639B"/>
    <w:rsid w:val="00666C56"/>
    <w:rsid w:val="00667AA5"/>
    <w:rsid w:val="006700AC"/>
    <w:rsid w:val="00672751"/>
    <w:rsid w:val="00673AE4"/>
    <w:rsid w:val="00676825"/>
    <w:rsid w:val="00680627"/>
    <w:rsid w:val="00680F85"/>
    <w:rsid w:val="006810FA"/>
    <w:rsid w:val="00686E00"/>
    <w:rsid w:val="00692FCF"/>
    <w:rsid w:val="00693F3A"/>
    <w:rsid w:val="00694E58"/>
    <w:rsid w:val="006950EC"/>
    <w:rsid w:val="00695D21"/>
    <w:rsid w:val="006A00CE"/>
    <w:rsid w:val="006A1703"/>
    <w:rsid w:val="006A31BF"/>
    <w:rsid w:val="006A35C9"/>
    <w:rsid w:val="006A4DDB"/>
    <w:rsid w:val="006A58DD"/>
    <w:rsid w:val="006B0670"/>
    <w:rsid w:val="006B1854"/>
    <w:rsid w:val="006B3B20"/>
    <w:rsid w:val="006B4628"/>
    <w:rsid w:val="006B5000"/>
    <w:rsid w:val="006B5B51"/>
    <w:rsid w:val="006B6C81"/>
    <w:rsid w:val="006B7E62"/>
    <w:rsid w:val="006C30AA"/>
    <w:rsid w:val="006D164C"/>
    <w:rsid w:val="006D4164"/>
    <w:rsid w:val="006D4CA7"/>
    <w:rsid w:val="006D54D5"/>
    <w:rsid w:val="006D5ECC"/>
    <w:rsid w:val="006D6C24"/>
    <w:rsid w:val="006D7D4E"/>
    <w:rsid w:val="006E1294"/>
    <w:rsid w:val="006E68CE"/>
    <w:rsid w:val="006F0F6F"/>
    <w:rsid w:val="006F47C5"/>
    <w:rsid w:val="00702501"/>
    <w:rsid w:val="00702EDA"/>
    <w:rsid w:val="00703081"/>
    <w:rsid w:val="00704263"/>
    <w:rsid w:val="0070784E"/>
    <w:rsid w:val="00707C70"/>
    <w:rsid w:val="0071460C"/>
    <w:rsid w:val="007148D4"/>
    <w:rsid w:val="007200F2"/>
    <w:rsid w:val="00721C92"/>
    <w:rsid w:val="00724F7E"/>
    <w:rsid w:val="007274D0"/>
    <w:rsid w:val="007300C6"/>
    <w:rsid w:val="007346DF"/>
    <w:rsid w:val="00737B7F"/>
    <w:rsid w:val="00740D40"/>
    <w:rsid w:val="00745283"/>
    <w:rsid w:val="00745C8C"/>
    <w:rsid w:val="00747878"/>
    <w:rsid w:val="00754218"/>
    <w:rsid w:val="00755FB2"/>
    <w:rsid w:val="0075601C"/>
    <w:rsid w:val="00756809"/>
    <w:rsid w:val="00762E36"/>
    <w:rsid w:val="00765759"/>
    <w:rsid w:val="00773EDD"/>
    <w:rsid w:val="0078029D"/>
    <w:rsid w:val="00782A42"/>
    <w:rsid w:val="00784971"/>
    <w:rsid w:val="00784B56"/>
    <w:rsid w:val="0078675E"/>
    <w:rsid w:val="007871AB"/>
    <w:rsid w:val="00791058"/>
    <w:rsid w:val="007954B4"/>
    <w:rsid w:val="00795EDA"/>
    <w:rsid w:val="0079610D"/>
    <w:rsid w:val="007A2188"/>
    <w:rsid w:val="007A2F21"/>
    <w:rsid w:val="007A346A"/>
    <w:rsid w:val="007A5A69"/>
    <w:rsid w:val="007A6050"/>
    <w:rsid w:val="007B008F"/>
    <w:rsid w:val="007B3BD7"/>
    <w:rsid w:val="007B400C"/>
    <w:rsid w:val="007B67E4"/>
    <w:rsid w:val="007B7EB4"/>
    <w:rsid w:val="007C43B5"/>
    <w:rsid w:val="007C6CB6"/>
    <w:rsid w:val="007C75D3"/>
    <w:rsid w:val="007D1AED"/>
    <w:rsid w:val="007D6B10"/>
    <w:rsid w:val="007E152B"/>
    <w:rsid w:val="007E30FA"/>
    <w:rsid w:val="007E4C6B"/>
    <w:rsid w:val="007F0144"/>
    <w:rsid w:val="007F6FCD"/>
    <w:rsid w:val="008059B0"/>
    <w:rsid w:val="00805B86"/>
    <w:rsid w:val="00812AD5"/>
    <w:rsid w:val="008135B6"/>
    <w:rsid w:val="00813B5D"/>
    <w:rsid w:val="00817199"/>
    <w:rsid w:val="00824107"/>
    <w:rsid w:val="00824A13"/>
    <w:rsid w:val="00833443"/>
    <w:rsid w:val="008336A3"/>
    <w:rsid w:val="00834278"/>
    <w:rsid w:val="008371CC"/>
    <w:rsid w:val="00837B2F"/>
    <w:rsid w:val="00844866"/>
    <w:rsid w:val="00844FCA"/>
    <w:rsid w:val="008461CF"/>
    <w:rsid w:val="008502A7"/>
    <w:rsid w:val="00852D00"/>
    <w:rsid w:val="00852F28"/>
    <w:rsid w:val="00853A5F"/>
    <w:rsid w:val="00862728"/>
    <w:rsid w:val="00863210"/>
    <w:rsid w:val="00865132"/>
    <w:rsid w:val="00865F45"/>
    <w:rsid w:val="0086742E"/>
    <w:rsid w:val="00870059"/>
    <w:rsid w:val="0087150B"/>
    <w:rsid w:val="00872309"/>
    <w:rsid w:val="00875D9E"/>
    <w:rsid w:val="0088021F"/>
    <w:rsid w:val="00890D77"/>
    <w:rsid w:val="00894401"/>
    <w:rsid w:val="00897DE4"/>
    <w:rsid w:val="008A0AC4"/>
    <w:rsid w:val="008A1FF5"/>
    <w:rsid w:val="008A20A6"/>
    <w:rsid w:val="008A3545"/>
    <w:rsid w:val="008A7155"/>
    <w:rsid w:val="008B1103"/>
    <w:rsid w:val="008B1819"/>
    <w:rsid w:val="008B33F7"/>
    <w:rsid w:val="008B47AC"/>
    <w:rsid w:val="008B51EC"/>
    <w:rsid w:val="008B7BE6"/>
    <w:rsid w:val="008C0489"/>
    <w:rsid w:val="008C471B"/>
    <w:rsid w:val="008C78C2"/>
    <w:rsid w:val="008D0AAB"/>
    <w:rsid w:val="008D5CFF"/>
    <w:rsid w:val="008E32F0"/>
    <w:rsid w:val="008E67D0"/>
    <w:rsid w:val="008F0C38"/>
    <w:rsid w:val="008F66A0"/>
    <w:rsid w:val="008F68C0"/>
    <w:rsid w:val="008F7137"/>
    <w:rsid w:val="00911526"/>
    <w:rsid w:val="0092094D"/>
    <w:rsid w:val="00924D76"/>
    <w:rsid w:val="00925D70"/>
    <w:rsid w:val="00926569"/>
    <w:rsid w:val="00931558"/>
    <w:rsid w:val="0093314B"/>
    <w:rsid w:val="009336AA"/>
    <w:rsid w:val="0093787B"/>
    <w:rsid w:val="0094198E"/>
    <w:rsid w:val="00944E3E"/>
    <w:rsid w:val="00946456"/>
    <w:rsid w:val="009500AE"/>
    <w:rsid w:val="00952A02"/>
    <w:rsid w:val="009543D5"/>
    <w:rsid w:val="00955B7B"/>
    <w:rsid w:val="00957B0E"/>
    <w:rsid w:val="009603BA"/>
    <w:rsid w:val="009632FC"/>
    <w:rsid w:val="009710D8"/>
    <w:rsid w:val="00972623"/>
    <w:rsid w:val="009730CB"/>
    <w:rsid w:val="00975323"/>
    <w:rsid w:val="00976BFC"/>
    <w:rsid w:val="0097788F"/>
    <w:rsid w:val="009A396E"/>
    <w:rsid w:val="009B190B"/>
    <w:rsid w:val="009B3ED7"/>
    <w:rsid w:val="009B6605"/>
    <w:rsid w:val="009B79CD"/>
    <w:rsid w:val="009B7DEB"/>
    <w:rsid w:val="009C6BE4"/>
    <w:rsid w:val="009C7039"/>
    <w:rsid w:val="009C77D0"/>
    <w:rsid w:val="009D101B"/>
    <w:rsid w:val="009F1E63"/>
    <w:rsid w:val="009F247F"/>
    <w:rsid w:val="009F2BF1"/>
    <w:rsid w:val="009F4B62"/>
    <w:rsid w:val="009F5B1D"/>
    <w:rsid w:val="009F63F6"/>
    <w:rsid w:val="009F71B0"/>
    <w:rsid w:val="00A00E28"/>
    <w:rsid w:val="00A0365C"/>
    <w:rsid w:val="00A134B7"/>
    <w:rsid w:val="00A13C8E"/>
    <w:rsid w:val="00A1509E"/>
    <w:rsid w:val="00A22ED2"/>
    <w:rsid w:val="00A26A84"/>
    <w:rsid w:val="00A2744B"/>
    <w:rsid w:val="00A27E52"/>
    <w:rsid w:val="00A27F63"/>
    <w:rsid w:val="00A33055"/>
    <w:rsid w:val="00A34966"/>
    <w:rsid w:val="00A36FD6"/>
    <w:rsid w:val="00A3756D"/>
    <w:rsid w:val="00A438EF"/>
    <w:rsid w:val="00A43C33"/>
    <w:rsid w:val="00A4452A"/>
    <w:rsid w:val="00A4656E"/>
    <w:rsid w:val="00A47B50"/>
    <w:rsid w:val="00A503DC"/>
    <w:rsid w:val="00A53716"/>
    <w:rsid w:val="00A53CC6"/>
    <w:rsid w:val="00A55E3D"/>
    <w:rsid w:val="00A625D2"/>
    <w:rsid w:val="00A62A80"/>
    <w:rsid w:val="00A662A7"/>
    <w:rsid w:val="00A66E88"/>
    <w:rsid w:val="00A701EA"/>
    <w:rsid w:val="00A7078F"/>
    <w:rsid w:val="00A711EB"/>
    <w:rsid w:val="00A76078"/>
    <w:rsid w:val="00A83754"/>
    <w:rsid w:val="00A85C99"/>
    <w:rsid w:val="00A90BD2"/>
    <w:rsid w:val="00AA4426"/>
    <w:rsid w:val="00AA476D"/>
    <w:rsid w:val="00AB0CBF"/>
    <w:rsid w:val="00AB1AE9"/>
    <w:rsid w:val="00AB49CF"/>
    <w:rsid w:val="00AB547A"/>
    <w:rsid w:val="00AB5898"/>
    <w:rsid w:val="00AB5B5D"/>
    <w:rsid w:val="00AB658D"/>
    <w:rsid w:val="00AB67ED"/>
    <w:rsid w:val="00AC6A12"/>
    <w:rsid w:val="00AD39CB"/>
    <w:rsid w:val="00AD3F06"/>
    <w:rsid w:val="00AD4ADF"/>
    <w:rsid w:val="00AD5073"/>
    <w:rsid w:val="00AD56CA"/>
    <w:rsid w:val="00AE1869"/>
    <w:rsid w:val="00AE207F"/>
    <w:rsid w:val="00AE259D"/>
    <w:rsid w:val="00AF2921"/>
    <w:rsid w:val="00AF3FCB"/>
    <w:rsid w:val="00AF7632"/>
    <w:rsid w:val="00B02444"/>
    <w:rsid w:val="00B02B29"/>
    <w:rsid w:val="00B0459B"/>
    <w:rsid w:val="00B065E0"/>
    <w:rsid w:val="00B07D39"/>
    <w:rsid w:val="00B1560A"/>
    <w:rsid w:val="00B24262"/>
    <w:rsid w:val="00B342CA"/>
    <w:rsid w:val="00B370E0"/>
    <w:rsid w:val="00B40CE6"/>
    <w:rsid w:val="00B41126"/>
    <w:rsid w:val="00B42D75"/>
    <w:rsid w:val="00B430CB"/>
    <w:rsid w:val="00B439F6"/>
    <w:rsid w:val="00B44336"/>
    <w:rsid w:val="00B47101"/>
    <w:rsid w:val="00B4739E"/>
    <w:rsid w:val="00B53088"/>
    <w:rsid w:val="00B554AC"/>
    <w:rsid w:val="00B65AB6"/>
    <w:rsid w:val="00B70307"/>
    <w:rsid w:val="00B72136"/>
    <w:rsid w:val="00B82473"/>
    <w:rsid w:val="00B82F29"/>
    <w:rsid w:val="00B8623C"/>
    <w:rsid w:val="00B87290"/>
    <w:rsid w:val="00B909F6"/>
    <w:rsid w:val="00B95910"/>
    <w:rsid w:val="00B95F77"/>
    <w:rsid w:val="00B97AB3"/>
    <w:rsid w:val="00B97FFB"/>
    <w:rsid w:val="00BA777A"/>
    <w:rsid w:val="00BB0060"/>
    <w:rsid w:val="00BB6730"/>
    <w:rsid w:val="00BC0A2A"/>
    <w:rsid w:val="00BC7D9C"/>
    <w:rsid w:val="00BD6029"/>
    <w:rsid w:val="00BD6497"/>
    <w:rsid w:val="00BE18AD"/>
    <w:rsid w:val="00BE4710"/>
    <w:rsid w:val="00BE5A6E"/>
    <w:rsid w:val="00BE5BCC"/>
    <w:rsid w:val="00BF08A3"/>
    <w:rsid w:val="00BF13C7"/>
    <w:rsid w:val="00BF17FE"/>
    <w:rsid w:val="00BF2D4C"/>
    <w:rsid w:val="00BF3410"/>
    <w:rsid w:val="00C028BF"/>
    <w:rsid w:val="00C03122"/>
    <w:rsid w:val="00C046F0"/>
    <w:rsid w:val="00C068B9"/>
    <w:rsid w:val="00C2115A"/>
    <w:rsid w:val="00C25FBB"/>
    <w:rsid w:val="00C27C61"/>
    <w:rsid w:val="00C304D6"/>
    <w:rsid w:val="00C347F3"/>
    <w:rsid w:val="00C40389"/>
    <w:rsid w:val="00C41B86"/>
    <w:rsid w:val="00C41BAF"/>
    <w:rsid w:val="00C45E4A"/>
    <w:rsid w:val="00C478F6"/>
    <w:rsid w:val="00C52669"/>
    <w:rsid w:val="00C52930"/>
    <w:rsid w:val="00C53939"/>
    <w:rsid w:val="00C545AF"/>
    <w:rsid w:val="00C63241"/>
    <w:rsid w:val="00C632FD"/>
    <w:rsid w:val="00C652CD"/>
    <w:rsid w:val="00C66D16"/>
    <w:rsid w:val="00C67432"/>
    <w:rsid w:val="00C8243E"/>
    <w:rsid w:val="00C867CA"/>
    <w:rsid w:val="00C87B6F"/>
    <w:rsid w:val="00C92B81"/>
    <w:rsid w:val="00C938EB"/>
    <w:rsid w:val="00C97328"/>
    <w:rsid w:val="00C97608"/>
    <w:rsid w:val="00CB2235"/>
    <w:rsid w:val="00CB36A1"/>
    <w:rsid w:val="00CB3AE2"/>
    <w:rsid w:val="00CB61A8"/>
    <w:rsid w:val="00CB74CA"/>
    <w:rsid w:val="00CC0A72"/>
    <w:rsid w:val="00CC241B"/>
    <w:rsid w:val="00CD0504"/>
    <w:rsid w:val="00CD05AB"/>
    <w:rsid w:val="00CD0FAD"/>
    <w:rsid w:val="00CD1F11"/>
    <w:rsid w:val="00CD5A45"/>
    <w:rsid w:val="00CE33A8"/>
    <w:rsid w:val="00CE48AE"/>
    <w:rsid w:val="00CF0944"/>
    <w:rsid w:val="00CF12A5"/>
    <w:rsid w:val="00CF4BEA"/>
    <w:rsid w:val="00CF70AC"/>
    <w:rsid w:val="00D006BA"/>
    <w:rsid w:val="00D01022"/>
    <w:rsid w:val="00D013A7"/>
    <w:rsid w:val="00D03018"/>
    <w:rsid w:val="00D031EB"/>
    <w:rsid w:val="00D143D8"/>
    <w:rsid w:val="00D158DD"/>
    <w:rsid w:val="00D16F46"/>
    <w:rsid w:val="00D23848"/>
    <w:rsid w:val="00D27251"/>
    <w:rsid w:val="00D32B2F"/>
    <w:rsid w:val="00D357C9"/>
    <w:rsid w:val="00D37909"/>
    <w:rsid w:val="00D41089"/>
    <w:rsid w:val="00D428FA"/>
    <w:rsid w:val="00D433E0"/>
    <w:rsid w:val="00D43516"/>
    <w:rsid w:val="00D43EF8"/>
    <w:rsid w:val="00D45719"/>
    <w:rsid w:val="00D47699"/>
    <w:rsid w:val="00D47EDD"/>
    <w:rsid w:val="00D55602"/>
    <w:rsid w:val="00D55E98"/>
    <w:rsid w:val="00D57EC9"/>
    <w:rsid w:val="00D608F6"/>
    <w:rsid w:val="00D630F3"/>
    <w:rsid w:val="00D705B2"/>
    <w:rsid w:val="00D73830"/>
    <w:rsid w:val="00D739DF"/>
    <w:rsid w:val="00D844D8"/>
    <w:rsid w:val="00D945C8"/>
    <w:rsid w:val="00D964DA"/>
    <w:rsid w:val="00DA3BCD"/>
    <w:rsid w:val="00DA4EA8"/>
    <w:rsid w:val="00DB10DA"/>
    <w:rsid w:val="00DB11A5"/>
    <w:rsid w:val="00DB14D6"/>
    <w:rsid w:val="00DB2299"/>
    <w:rsid w:val="00DB4B84"/>
    <w:rsid w:val="00DB6FED"/>
    <w:rsid w:val="00DB74A6"/>
    <w:rsid w:val="00DB74B0"/>
    <w:rsid w:val="00DC0E00"/>
    <w:rsid w:val="00DC21CA"/>
    <w:rsid w:val="00DC4A0B"/>
    <w:rsid w:val="00DC5AC9"/>
    <w:rsid w:val="00DD0793"/>
    <w:rsid w:val="00DD2674"/>
    <w:rsid w:val="00DD396F"/>
    <w:rsid w:val="00DD5F01"/>
    <w:rsid w:val="00DE1453"/>
    <w:rsid w:val="00DE353C"/>
    <w:rsid w:val="00DF1609"/>
    <w:rsid w:val="00DF4871"/>
    <w:rsid w:val="00DF5CB6"/>
    <w:rsid w:val="00E03C15"/>
    <w:rsid w:val="00E16BA1"/>
    <w:rsid w:val="00E21305"/>
    <w:rsid w:val="00E268DA"/>
    <w:rsid w:val="00E30909"/>
    <w:rsid w:val="00E36026"/>
    <w:rsid w:val="00E36361"/>
    <w:rsid w:val="00E37454"/>
    <w:rsid w:val="00E40F69"/>
    <w:rsid w:val="00E40FEF"/>
    <w:rsid w:val="00E41EF4"/>
    <w:rsid w:val="00E4261A"/>
    <w:rsid w:val="00E512B7"/>
    <w:rsid w:val="00E516EA"/>
    <w:rsid w:val="00E51A7E"/>
    <w:rsid w:val="00E615FB"/>
    <w:rsid w:val="00E62019"/>
    <w:rsid w:val="00E63ED1"/>
    <w:rsid w:val="00E73365"/>
    <w:rsid w:val="00E74182"/>
    <w:rsid w:val="00E74A1C"/>
    <w:rsid w:val="00E75775"/>
    <w:rsid w:val="00E75896"/>
    <w:rsid w:val="00E838F6"/>
    <w:rsid w:val="00E8513B"/>
    <w:rsid w:val="00E90365"/>
    <w:rsid w:val="00E9071F"/>
    <w:rsid w:val="00E9737C"/>
    <w:rsid w:val="00EA0061"/>
    <w:rsid w:val="00EA5C1A"/>
    <w:rsid w:val="00EA5F18"/>
    <w:rsid w:val="00EB0554"/>
    <w:rsid w:val="00EB0AB7"/>
    <w:rsid w:val="00EB0E54"/>
    <w:rsid w:val="00EB1C3C"/>
    <w:rsid w:val="00EB3A8C"/>
    <w:rsid w:val="00EC1897"/>
    <w:rsid w:val="00EC3C0E"/>
    <w:rsid w:val="00ED2267"/>
    <w:rsid w:val="00ED5F99"/>
    <w:rsid w:val="00EE3141"/>
    <w:rsid w:val="00EF1AEF"/>
    <w:rsid w:val="00EF6CEF"/>
    <w:rsid w:val="00F03A45"/>
    <w:rsid w:val="00F03F69"/>
    <w:rsid w:val="00F04400"/>
    <w:rsid w:val="00F04790"/>
    <w:rsid w:val="00F12D2E"/>
    <w:rsid w:val="00F14AF6"/>
    <w:rsid w:val="00F23F68"/>
    <w:rsid w:val="00F24A03"/>
    <w:rsid w:val="00F3025E"/>
    <w:rsid w:val="00F31402"/>
    <w:rsid w:val="00F31FDB"/>
    <w:rsid w:val="00F32CC6"/>
    <w:rsid w:val="00F33285"/>
    <w:rsid w:val="00F3358F"/>
    <w:rsid w:val="00F3554D"/>
    <w:rsid w:val="00F425F1"/>
    <w:rsid w:val="00F42E57"/>
    <w:rsid w:val="00F453B4"/>
    <w:rsid w:val="00F4783F"/>
    <w:rsid w:val="00F561D2"/>
    <w:rsid w:val="00F60376"/>
    <w:rsid w:val="00F67877"/>
    <w:rsid w:val="00F73CDA"/>
    <w:rsid w:val="00F7455E"/>
    <w:rsid w:val="00F75F30"/>
    <w:rsid w:val="00F81374"/>
    <w:rsid w:val="00F853D6"/>
    <w:rsid w:val="00F857CA"/>
    <w:rsid w:val="00F91059"/>
    <w:rsid w:val="00F9235D"/>
    <w:rsid w:val="00F93721"/>
    <w:rsid w:val="00F93D5D"/>
    <w:rsid w:val="00F94F0E"/>
    <w:rsid w:val="00F97451"/>
    <w:rsid w:val="00FA3159"/>
    <w:rsid w:val="00FA343C"/>
    <w:rsid w:val="00FA4EA4"/>
    <w:rsid w:val="00FB20CB"/>
    <w:rsid w:val="00FB3EA7"/>
    <w:rsid w:val="00FB6235"/>
    <w:rsid w:val="00FC0168"/>
    <w:rsid w:val="00FC140D"/>
    <w:rsid w:val="00FC1C2F"/>
    <w:rsid w:val="00FC4F49"/>
    <w:rsid w:val="00FC739A"/>
    <w:rsid w:val="00FC7C65"/>
    <w:rsid w:val="00FD0941"/>
    <w:rsid w:val="00FD0DCC"/>
    <w:rsid w:val="00FD1660"/>
    <w:rsid w:val="00FD19E0"/>
    <w:rsid w:val="00FD1E31"/>
    <w:rsid w:val="00FD1F1E"/>
    <w:rsid w:val="00FD2882"/>
    <w:rsid w:val="00FD69BB"/>
    <w:rsid w:val="00FE0A4F"/>
    <w:rsid w:val="00FE3135"/>
    <w:rsid w:val="00FE39DE"/>
    <w:rsid w:val="00FF1071"/>
    <w:rsid w:val="00FF266A"/>
    <w:rsid w:val="00FF3A29"/>
    <w:rsid w:val="00FF54A3"/>
    <w:rsid w:val="00FF7426"/>
    <w:rsid w:val="00FF761A"/>
    <w:rsid w:val="00FF78E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 Lis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4EA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basedOn w:val="Normal"/>
    <w:rsid w:val="00FA4EA4"/>
    <w:pPr>
      <w:spacing w:before="100" w:beforeAutospacing="1" w:after="100" w:afterAutospacing="1"/>
      <w:jc w:val="both"/>
    </w:pPr>
    <w:rPr>
      <w:rFonts w:ascii="Verdana" w:hAnsi="Verdana"/>
      <w:color w:val="000000"/>
      <w:sz w:val="16"/>
      <w:szCs w:val="16"/>
    </w:rPr>
  </w:style>
  <w:style w:type="character" w:customStyle="1" w:styleId="bodylink1">
    <w:name w:val="bodylink1"/>
    <w:basedOn w:val="DefaultParagraphFont"/>
    <w:rsid w:val="00FA4EA4"/>
    <w:rPr>
      <w:rFonts w:ascii="Verdana" w:hAnsi="Verdana" w:hint="default"/>
      <w:b/>
      <w:bCs/>
      <w:color w:val="8A1C1C"/>
      <w:sz w:val="17"/>
      <w:szCs w:val="17"/>
    </w:rPr>
  </w:style>
  <w:style w:type="paragraph" w:customStyle="1" w:styleId="subheading1">
    <w:name w:val="subheading1"/>
    <w:basedOn w:val="Normal"/>
    <w:rsid w:val="00FA4EA4"/>
    <w:pPr>
      <w:spacing w:before="100" w:beforeAutospacing="1" w:after="100" w:afterAutospacing="1"/>
    </w:pPr>
    <w:rPr>
      <w:rFonts w:ascii="Verdana" w:hAnsi="Verdana"/>
      <w:b/>
      <w:bCs/>
      <w:color w:val="0A3E94"/>
      <w:sz w:val="16"/>
      <w:szCs w:val="16"/>
    </w:rPr>
  </w:style>
  <w:style w:type="paragraph" w:customStyle="1" w:styleId="CcList">
    <w:name w:val="Cc List"/>
    <w:basedOn w:val="Normal"/>
    <w:rsid w:val="00FA4EA4"/>
    <w:rPr>
      <w:sz w:val="20"/>
      <w:szCs w:val="20"/>
    </w:rPr>
  </w:style>
  <w:style w:type="character" w:customStyle="1" w:styleId="standard1">
    <w:name w:val="standard1"/>
    <w:basedOn w:val="DefaultParagraphFont"/>
    <w:rsid w:val="00FA4EA4"/>
    <w:rPr>
      <w:rFonts w:ascii="Verdana" w:hAnsi="Verdana" w:hint="default"/>
      <w:b w:val="0"/>
      <w:bCs w:val="0"/>
      <w:color w:val="000000"/>
      <w:sz w:val="16"/>
      <w:szCs w:val="16"/>
    </w:rPr>
  </w:style>
  <w:style w:type="paragraph" w:customStyle="1" w:styleId="bodylink">
    <w:name w:val="bodylink"/>
    <w:basedOn w:val="Normal"/>
    <w:rsid w:val="00FA4EA4"/>
    <w:pPr>
      <w:spacing w:before="100" w:beforeAutospacing="1" w:after="100" w:afterAutospacing="1"/>
    </w:pPr>
    <w:rPr>
      <w:rFonts w:ascii="Verdana" w:hAnsi="Verdana"/>
      <w:b/>
      <w:bCs/>
      <w:color w:val="8A1C1C"/>
      <w:sz w:val="17"/>
      <w:szCs w:val="17"/>
    </w:rPr>
  </w:style>
  <w:style w:type="character" w:customStyle="1" w:styleId="subheading11">
    <w:name w:val="subheading11"/>
    <w:basedOn w:val="DefaultParagraphFont"/>
    <w:rsid w:val="00FA4EA4"/>
    <w:rPr>
      <w:rFonts w:ascii="Verdana" w:hAnsi="Verdana" w:hint="default"/>
      <w:b/>
      <w:bCs/>
      <w:color w:val="0A3E94"/>
      <w:sz w:val="16"/>
      <w:szCs w:val="16"/>
    </w:rPr>
  </w:style>
  <w:style w:type="character" w:styleId="Hyperlink">
    <w:name w:val="Hyperlink"/>
    <w:basedOn w:val="DefaultParagraphFont"/>
    <w:rsid w:val="00FA4EA4"/>
    <w:rPr>
      <w:color w:val="0000FF"/>
      <w:u w:val="single"/>
    </w:rPr>
  </w:style>
  <w:style w:type="paragraph" w:styleId="Footer">
    <w:name w:val="footer"/>
    <w:basedOn w:val="Normal"/>
    <w:link w:val="FooterChar"/>
    <w:rsid w:val="00FA4EA4"/>
    <w:pPr>
      <w:tabs>
        <w:tab w:val="center" w:pos="4320"/>
        <w:tab w:val="right" w:pos="8640"/>
      </w:tabs>
    </w:pPr>
  </w:style>
  <w:style w:type="character" w:customStyle="1" w:styleId="FooterChar">
    <w:name w:val="Footer Char"/>
    <w:basedOn w:val="DefaultParagraphFont"/>
    <w:link w:val="Footer"/>
    <w:rsid w:val="00FA4EA4"/>
    <w:rPr>
      <w:rFonts w:ascii="Times New Roman" w:eastAsia="Times New Roman" w:hAnsi="Times New Roman" w:cs="Times New Roman"/>
      <w:sz w:val="24"/>
      <w:szCs w:val="24"/>
    </w:rPr>
  </w:style>
  <w:style w:type="character" w:styleId="PageNumber">
    <w:name w:val="page number"/>
    <w:basedOn w:val="DefaultParagraphFont"/>
    <w:rsid w:val="00FA4EA4"/>
  </w:style>
  <w:style w:type="paragraph" w:styleId="Header">
    <w:name w:val="header"/>
    <w:basedOn w:val="Normal"/>
    <w:link w:val="HeaderChar"/>
    <w:rsid w:val="00FA4EA4"/>
    <w:pPr>
      <w:tabs>
        <w:tab w:val="center" w:pos="4680"/>
        <w:tab w:val="right" w:pos="9360"/>
      </w:tabs>
    </w:pPr>
  </w:style>
  <w:style w:type="character" w:customStyle="1" w:styleId="HeaderChar">
    <w:name w:val="Header Char"/>
    <w:basedOn w:val="DefaultParagraphFont"/>
    <w:link w:val="Header"/>
    <w:rsid w:val="00FA4EA4"/>
    <w:rPr>
      <w:rFonts w:ascii="Times New Roman" w:eastAsia="Times New Roman" w:hAnsi="Times New Roman" w:cs="Times New Roman"/>
      <w:sz w:val="24"/>
      <w:szCs w:val="24"/>
    </w:rPr>
  </w:style>
  <w:style w:type="paragraph" w:styleId="ListParagraph">
    <w:name w:val="List Paragraph"/>
    <w:basedOn w:val="Normal"/>
    <w:qFormat/>
    <w:rsid w:val="00FA4EA4"/>
    <w:pPr>
      <w:spacing w:after="200" w:line="276" w:lineRule="auto"/>
      <w:ind w:left="720"/>
      <w:contextualSpacing/>
    </w:pPr>
    <w:rPr>
      <w:rFonts w:ascii="Calibri" w:eastAsia="Calibri" w:hAnsi="Calibri"/>
      <w:sz w:val="22"/>
      <w:szCs w:val="22"/>
    </w:rPr>
  </w:style>
  <w:style w:type="table" w:styleId="TableGrid">
    <w:name w:val="Table Grid"/>
    <w:basedOn w:val="TableNormal"/>
    <w:rsid w:val="00FA4EA4"/>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FA4EA4"/>
    <w:pPr>
      <w:spacing w:after="0" w:line="240" w:lineRule="auto"/>
    </w:pPr>
    <w:rPr>
      <w:lang w:val="en-IN"/>
    </w:rPr>
  </w:style>
  <w:style w:type="paragraph" w:styleId="BalloonText">
    <w:name w:val="Balloon Text"/>
    <w:basedOn w:val="Normal"/>
    <w:link w:val="BalloonTextChar"/>
    <w:uiPriority w:val="99"/>
    <w:semiHidden/>
    <w:unhideWhenUsed/>
    <w:rsid w:val="00CF12A5"/>
    <w:rPr>
      <w:rFonts w:ascii="Tahoma" w:hAnsi="Tahoma" w:cs="Tahoma"/>
      <w:sz w:val="16"/>
      <w:szCs w:val="16"/>
    </w:rPr>
  </w:style>
  <w:style w:type="character" w:customStyle="1" w:styleId="BalloonTextChar">
    <w:name w:val="Balloon Text Char"/>
    <w:basedOn w:val="DefaultParagraphFont"/>
    <w:link w:val="BalloonText"/>
    <w:uiPriority w:val="99"/>
    <w:semiHidden/>
    <w:rsid w:val="00CF12A5"/>
    <w:rPr>
      <w:rFonts w:ascii="Tahoma" w:eastAsia="Times New Roman" w:hAnsi="Tahoma" w:cs="Tahoma"/>
      <w:sz w:val="16"/>
      <w:szCs w:val="16"/>
    </w:rPr>
  </w:style>
  <w:style w:type="paragraph" w:styleId="Revision">
    <w:name w:val="Revision"/>
    <w:hidden/>
    <w:uiPriority w:val="99"/>
    <w:semiHidden/>
    <w:rsid w:val="00FC4F49"/>
    <w:pPr>
      <w:spacing w:after="0"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enderwizard.com/SLIE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pavitar.s@etenderwizard.com" TargetMode="External"/><Relationship Id="rId4" Type="http://schemas.openxmlformats.org/officeDocument/2006/relationships/settings" Target="settings.xml"/><Relationship Id="rId9" Type="http://schemas.openxmlformats.org/officeDocument/2006/relationships/hyperlink" Target="http://www.tenderwizard.com/SLIET"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89AAF-0A5C-4E52-834B-FCB24EB5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3</Pages>
  <Words>1509</Words>
  <Characters>860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0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state Office</dc:creator>
  <cp:lastModifiedBy>Administrator</cp:lastModifiedBy>
  <cp:revision>187</cp:revision>
  <cp:lastPrinted>2018-02-16T10:13:00Z</cp:lastPrinted>
  <dcterms:created xsi:type="dcterms:W3CDTF">2017-12-20T08:06:00Z</dcterms:created>
  <dcterms:modified xsi:type="dcterms:W3CDTF">2018-03-08T11:27:00Z</dcterms:modified>
</cp:coreProperties>
</file>